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362EB4" w14:textId="7F201969" w:rsidR="005F5C2C" w:rsidRPr="00FF17DD" w:rsidRDefault="007439A0" w:rsidP="007E324B">
      <w:pPr>
        <w:pBdr>
          <w:top w:val="single" w:sz="4" w:space="0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right" w:pos="10170"/>
        </w:tabs>
        <w:spacing w:line="276" w:lineRule="auto"/>
        <w:rPr>
          <w:rFonts w:ascii="Calibri" w:hAnsi="Calibri" w:cs="Tahoma"/>
          <w:sz w:val="22"/>
          <w:szCs w:val="20"/>
          <w:lang w:val="fr-FR"/>
        </w:rPr>
      </w:pPr>
      <w:bookmarkStart w:id="0" w:name="_GoBack"/>
      <w:bookmarkEnd w:id="0"/>
      <w:r>
        <w:rPr>
          <w:rFonts w:ascii="Calibri" w:eastAsia="Times New Roman" w:hAnsi="Calibri"/>
          <w:b/>
          <w:smallCaps/>
          <w:sz w:val="48"/>
          <w:szCs w:val="52"/>
          <w:lang w:val="fr-FR" w:eastAsia="en-US"/>
        </w:rPr>
        <w:t xml:space="preserve">Aman </w:t>
      </w:r>
      <w:proofErr w:type="spellStart"/>
      <w:r>
        <w:rPr>
          <w:rFonts w:ascii="Calibri" w:eastAsia="Times New Roman" w:hAnsi="Calibri"/>
          <w:b/>
          <w:smallCaps/>
          <w:sz w:val="48"/>
          <w:szCs w:val="52"/>
          <w:lang w:val="fr-FR" w:eastAsia="en-US"/>
        </w:rPr>
        <w:t>Verma</w:t>
      </w:r>
      <w:proofErr w:type="spellEnd"/>
      <w:r w:rsidR="00D73C54" w:rsidRPr="00FF17DD">
        <w:rPr>
          <w:rFonts w:ascii="Calibri" w:eastAsia="Times New Roman" w:hAnsi="Calibri"/>
          <w:b/>
          <w:smallCaps/>
          <w:sz w:val="48"/>
          <w:szCs w:val="52"/>
          <w:lang w:val="fr-FR" w:eastAsia="en-US"/>
        </w:rPr>
        <w:t xml:space="preserve"> </w:t>
      </w:r>
      <w:r w:rsidR="00A9598A" w:rsidRPr="00FF17DD">
        <w:rPr>
          <w:rFonts w:ascii="Calibri" w:eastAsia="Times New Roman" w:hAnsi="Calibri"/>
          <w:b/>
          <w:spacing w:val="2"/>
          <w:sz w:val="23"/>
          <w:szCs w:val="23"/>
          <w:lang w:val="fr-FR" w:eastAsia="en-US"/>
        </w:rPr>
        <w:tab/>
      </w:r>
      <w:r w:rsidR="00A9598A" w:rsidRPr="00FF17DD">
        <w:rPr>
          <w:rFonts w:ascii="Calibri" w:hAnsi="Calibri" w:cs="Tahoma"/>
          <w:sz w:val="22"/>
          <w:szCs w:val="22"/>
          <w:lang w:val="fr-FR"/>
        </w:rPr>
        <w:t xml:space="preserve">(xxx) - xxx </w:t>
      </w:r>
      <w:r w:rsidR="0079402F" w:rsidRPr="00FF17DD">
        <w:rPr>
          <w:rFonts w:ascii="Calibri" w:hAnsi="Calibri" w:cs="Tahoma"/>
          <w:sz w:val="22"/>
          <w:szCs w:val="22"/>
          <w:lang w:val="fr-FR"/>
        </w:rPr>
        <w:t xml:space="preserve">- </w:t>
      </w:r>
      <w:proofErr w:type="spellStart"/>
      <w:r w:rsidR="00A9598A" w:rsidRPr="00FF17DD">
        <w:rPr>
          <w:rFonts w:ascii="Calibri" w:hAnsi="Calibri" w:cs="Tahoma"/>
          <w:sz w:val="22"/>
          <w:szCs w:val="22"/>
          <w:lang w:val="fr-FR"/>
        </w:rPr>
        <w:t>xxxx</w:t>
      </w:r>
      <w:proofErr w:type="spellEnd"/>
      <w:r w:rsidR="00576E95" w:rsidRPr="00FF17DD">
        <w:rPr>
          <w:rFonts w:ascii="Calibri" w:eastAsia="Times New Roman" w:hAnsi="Calibri"/>
          <w:b/>
          <w:spacing w:val="2"/>
          <w:sz w:val="22"/>
          <w:szCs w:val="22"/>
          <w:lang w:val="fr-FR" w:eastAsia="en-US"/>
        </w:rPr>
        <w:t xml:space="preserve"> ● </w:t>
      </w:r>
      <w:r w:rsidR="005F5C2C" w:rsidRPr="00FF17DD">
        <w:rPr>
          <w:rFonts w:ascii="Calibri" w:hAnsi="Calibri" w:cs="Tahoma"/>
          <w:sz w:val="22"/>
          <w:szCs w:val="22"/>
          <w:lang w:val="fr-FR"/>
        </w:rPr>
        <w:t>your_email@someemail.com</w:t>
      </w:r>
    </w:p>
    <w:p w14:paraId="31AA918C" w14:textId="11063971" w:rsidR="00606D6B" w:rsidRPr="00690646" w:rsidRDefault="00690646" w:rsidP="007E324B">
      <w:pPr>
        <w:pBdr>
          <w:top w:val="single" w:sz="4" w:space="0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right" w:pos="10170"/>
        </w:tabs>
        <w:spacing w:line="276" w:lineRule="auto"/>
        <w:rPr>
          <w:rFonts w:ascii="Calibri" w:hAnsi="Calibri" w:cs="Tahoma"/>
          <w:sz w:val="22"/>
          <w:szCs w:val="20"/>
        </w:rPr>
      </w:pPr>
      <w:proofErr w:type="gramStart"/>
      <w:r>
        <w:rPr>
          <w:rFonts w:ascii="Calibri" w:eastAsia="Calibri" w:hAnsi="Calibri" w:cs="Tahoma"/>
          <w:sz w:val="22"/>
          <w:szCs w:val="22"/>
          <w:lang w:eastAsia="en-US"/>
        </w:rPr>
        <w:t>linkedin.com/</w:t>
      </w:r>
      <w:proofErr w:type="spellStart"/>
      <w:r w:rsidR="005A54DA">
        <w:rPr>
          <w:rFonts w:ascii="Calibri" w:eastAsia="Calibri" w:hAnsi="Calibri" w:cs="Tahoma"/>
          <w:sz w:val="22"/>
          <w:szCs w:val="22"/>
          <w:lang w:eastAsia="en-US"/>
        </w:rPr>
        <w:t>AmanVerma</w:t>
      </w:r>
      <w:proofErr w:type="spellEnd"/>
      <w:proofErr w:type="gramEnd"/>
      <w:r w:rsidR="006C1557" w:rsidRPr="00690646">
        <w:rPr>
          <w:rFonts w:ascii="Calibri" w:eastAsia="Calibri" w:hAnsi="Calibri" w:cs="Tahoma"/>
          <w:sz w:val="22"/>
          <w:szCs w:val="22"/>
          <w:lang w:eastAsia="en-US"/>
        </w:rPr>
        <w:tab/>
        <w:t xml:space="preserve">Your Complete Address, </w:t>
      </w:r>
      <w:r w:rsidR="006C1557" w:rsidRPr="00690646">
        <w:rPr>
          <w:rFonts w:ascii="Calibri" w:hAnsi="Calibri" w:cs="Tahoma"/>
          <w:sz w:val="22"/>
          <w:szCs w:val="22"/>
        </w:rPr>
        <w:t>City, State, Zip Code</w:t>
      </w:r>
    </w:p>
    <w:p w14:paraId="779E7FBF" w14:textId="77777777" w:rsidR="000C666E" w:rsidRPr="00690646" w:rsidRDefault="000C666E" w:rsidP="00EF73EB">
      <w:pPr>
        <w:spacing w:line="276" w:lineRule="auto"/>
        <w:rPr>
          <w:rFonts w:ascii="Calibri" w:hAnsi="Calibri" w:cs="Tahoma"/>
          <w:sz w:val="22"/>
          <w:szCs w:val="22"/>
        </w:rPr>
      </w:pPr>
    </w:p>
    <w:p w14:paraId="1697C511" w14:textId="77777777" w:rsidR="000C666E" w:rsidRPr="00690646" w:rsidRDefault="000C666E" w:rsidP="00930A1C">
      <w:pPr>
        <w:keepNext/>
        <w:shd w:val="clear" w:color="auto" w:fill="FFFFFF" w:themeFill="background1"/>
        <w:suppressAutoHyphens/>
        <w:spacing w:line="276" w:lineRule="auto"/>
        <w:jc w:val="both"/>
        <w:outlineLvl w:val="0"/>
        <w:rPr>
          <w:rFonts w:ascii="Calibri" w:hAnsi="Calibri" w:cs="Tahoma"/>
          <w:b/>
          <w:smallCaps/>
          <w:sz w:val="28"/>
          <w:szCs w:val="22"/>
        </w:rPr>
      </w:pPr>
      <w:r w:rsidRPr="00690646">
        <w:rPr>
          <w:rFonts w:ascii="Calibri" w:hAnsi="Calibri" w:cs="Tahoma"/>
          <w:b/>
          <w:smallCaps/>
          <w:sz w:val="32"/>
          <w:szCs w:val="22"/>
        </w:rPr>
        <w:t xml:space="preserve">Career </w:t>
      </w:r>
      <w:r w:rsidR="00690646">
        <w:rPr>
          <w:rFonts w:ascii="Calibri" w:hAnsi="Calibri" w:cs="Tahoma"/>
          <w:b/>
          <w:smallCaps/>
          <w:sz w:val="32"/>
          <w:szCs w:val="22"/>
        </w:rPr>
        <w:t>Objective</w:t>
      </w:r>
    </w:p>
    <w:p w14:paraId="576FC842" w14:textId="6DC6E265" w:rsidR="006158E2" w:rsidRPr="007439A0" w:rsidRDefault="00690646" w:rsidP="00690646">
      <w:pPr>
        <w:spacing w:line="276" w:lineRule="auto"/>
        <w:rPr>
          <w:rFonts w:ascii="Calibri" w:hAnsi="Calibri" w:cs="Tahoma"/>
          <w:szCs w:val="22"/>
        </w:rPr>
      </w:pPr>
      <w:r w:rsidRPr="007439A0">
        <w:rPr>
          <w:rFonts w:ascii="Calibri" w:hAnsi="Calibri" w:cs="Tahoma"/>
          <w:szCs w:val="22"/>
        </w:rPr>
        <w:t>Licensed Certified Public Accountant with over 6 years of experience. Member of the AICPA and NYSSCPA seeking to apply diverse accounting and administrative knowledge as a supervising accountant at your company. Possess a B.S. in Accounting from a top-50 accounting school.</w:t>
      </w:r>
    </w:p>
    <w:p w14:paraId="766276D2" w14:textId="45546BBD" w:rsidR="003A1CB0" w:rsidRPr="00690646" w:rsidRDefault="003A1CB0" w:rsidP="00930A1C">
      <w:pPr>
        <w:spacing w:line="276" w:lineRule="auto"/>
        <w:jc w:val="both"/>
        <w:rPr>
          <w:rFonts w:ascii="Calibri" w:hAnsi="Calibri" w:cs="Tahoma"/>
          <w:sz w:val="20"/>
          <w:szCs w:val="22"/>
        </w:rPr>
      </w:pPr>
    </w:p>
    <w:p w14:paraId="3A75573E" w14:textId="52B603A2" w:rsidR="00713832" w:rsidRPr="00690646" w:rsidRDefault="000B12B0" w:rsidP="007E324B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0B12B0">
        <w:rPr>
          <w:rFonts w:ascii="Calibri" w:hAnsi="Calibri" w:cs="Tahoma"/>
          <w:noProof/>
          <w:sz w:val="22"/>
          <w:szCs w:val="20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38E3BA5" wp14:editId="5EDE7C3C">
                <wp:simplePos x="0" y="0"/>
                <wp:positionH relativeFrom="column">
                  <wp:posOffset>337185</wp:posOffset>
                </wp:positionH>
                <wp:positionV relativeFrom="paragraph">
                  <wp:posOffset>13970</wp:posOffset>
                </wp:positionV>
                <wp:extent cx="5720715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07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FDA356" w14:textId="16324CB2" w:rsidR="000B12B0" w:rsidRPr="00FF6541" w:rsidRDefault="000B12B0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FF6541">
                              <w:rPr>
                                <w:color w:val="FF0000"/>
                                <w:sz w:val="16"/>
                                <w:szCs w:val="16"/>
                              </w:rPr>
                              <w:t xml:space="preserve">IF YOU ARE FRESHER OR NO EXPERIENCE </w:t>
                            </w:r>
                            <w:proofErr w:type="gramStart"/>
                            <w:r w:rsidRPr="00FF6541">
                              <w:rPr>
                                <w:color w:val="FF0000"/>
                                <w:sz w:val="16"/>
                                <w:szCs w:val="16"/>
                              </w:rPr>
                              <w:t>…..</w:t>
                            </w:r>
                            <w:proofErr w:type="gramEnd"/>
                            <w:r w:rsidRPr="00FF6541">
                              <w:rPr>
                                <w:color w:val="FF0000"/>
                                <w:sz w:val="16"/>
                                <w:szCs w:val="16"/>
                              </w:rPr>
                              <w:t>DON’T WORRY SIMPLY SKIP THIS SECTION OF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8E3B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.55pt;margin-top:1.1pt;width:450.4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" filled="f" stroked="f">
                <v:textbox style="mso-fit-shape-to-text:t">
                  <w:txbxContent>
                    <w:p w14:paraId="66FDA356" w14:textId="16324CB2" w:rsidR="000B12B0" w:rsidRPr="00FF6541" w:rsidRDefault="000B12B0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FF6541">
                        <w:rPr>
                          <w:color w:val="FF0000"/>
                          <w:sz w:val="16"/>
                          <w:szCs w:val="16"/>
                        </w:rPr>
                        <w:t xml:space="preserve">IF YOU ARE FRESHER OR NO EXPERIENCE </w:t>
                      </w:r>
                      <w:proofErr w:type="gramStart"/>
                      <w:r w:rsidRPr="00FF6541">
                        <w:rPr>
                          <w:color w:val="FF0000"/>
                          <w:sz w:val="16"/>
                          <w:szCs w:val="16"/>
                        </w:rPr>
                        <w:t>…..</w:t>
                      </w:r>
                      <w:proofErr w:type="gramEnd"/>
                      <w:r w:rsidRPr="00FF6541">
                        <w:rPr>
                          <w:color w:val="FF0000"/>
                          <w:sz w:val="16"/>
                          <w:szCs w:val="16"/>
                        </w:rPr>
                        <w:t>DON’T WORRY SIMPLY SKIP THIS SECTION OF EXPERIENCE</w:t>
                      </w:r>
                    </w:p>
                  </w:txbxContent>
                </v:textbox>
              </v:shape>
            </w:pict>
          </mc:Fallback>
        </mc:AlternateContent>
      </w:r>
      <w:r w:rsidR="00BF039B" w:rsidRPr="00690646">
        <w:rPr>
          <w:rFonts w:ascii="Calibri" w:hAnsi="Calibri" w:cs="Tahoma"/>
          <w:sz w:val="22"/>
          <w:szCs w:val="20"/>
        </w:rPr>
        <w:tab/>
      </w:r>
    </w:p>
    <w:p w14:paraId="42A0B03A" w14:textId="77777777" w:rsidR="00B3395E" w:rsidRPr="00690646" w:rsidRDefault="00B3395E" w:rsidP="00930A1C">
      <w:pPr>
        <w:spacing w:line="276" w:lineRule="auto"/>
        <w:jc w:val="both"/>
        <w:rPr>
          <w:rFonts w:ascii="Calibri" w:hAnsi="Calibri" w:cs="Tahoma"/>
          <w:sz w:val="10"/>
          <w:szCs w:val="22"/>
        </w:rPr>
      </w:pPr>
    </w:p>
    <w:p w14:paraId="29957E95" w14:textId="77777777" w:rsidR="00313BE5" w:rsidRPr="00690646" w:rsidRDefault="0002731B" w:rsidP="00957DEF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hAnsi="Calibri" w:cs="Tahoma"/>
          <w:sz w:val="20"/>
          <w:szCs w:val="10"/>
        </w:rPr>
      </w:pPr>
      <w:r w:rsidRPr="00690646">
        <w:rPr>
          <w:rFonts w:ascii="Calibri" w:hAnsi="Calibri" w:cs="Tahoma"/>
          <w:b/>
          <w:smallCaps/>
          <w:sz w:val="32"/>
          <w:szCs w:val="22"/>
        </w:rPr>
        <w:t>Professional Experience</w:t>
      </w:r>
    </w:p>
    <w:p w14:paraId="6725E7FA" w14:textId="77777777" w:rsidR="009214FB" w:rsidRPr="007439A0" w:rsidRDefault="00690646" w:rsidP="00930A1C">
      <w:pPr>
        <w:tabs>
          <w:tab w:val="right" w:pos="10170"/>
        </w:tabs>
        <w:spacing w:line="276" w:lineRule="auto"/>
        <w:jc w:val="center"/>
        <w:rPr>
          <w:rFonts w:ascii="Calibri" w:eastAsia="ヒラギノ角ゴ Pro W3" w:hAnsi="Calibri" w:cs="Tahoma"/>
          <w:color w:val="000000"/>
          <w:spacing w:val="20"/>
          <w:lang w:eastAsia="en-US"/>
        </w:rPr>
      </w:pPr>
      <w:r w:rsidRPr="007439A0">
        <w:rPr>
          <w:rFonts w:ascii="Calibri" w:eastAsia="ヒラギノ角ゴ Pro W3" w:hAnsi="Calibri" w:cs="Tahoma"/>
          <w:bCs/>
          <w:color w:val="000000"/>
          <w:spacing w:val="20"/>
          <w:lang w:eastAsia="en-US"/>
        </w:rPr>
        <w:t>MCINTIRE HUMAN RESOURCES</w:t>
      </w:r>
      <w:r w:rsidR="008F4F52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,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Ithaca, NY</w:t>
      </w:r>
      <w:r w:rsidR="00744E0D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,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September 2011</w:t>
      </w:r>
      <w:r w:rsidR="009214FB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- Present</w:t>
      </w:r>
    </w:p>
    <w:p w14:paraId="34415775" w14:textId="77777777" w:rsidR="00AC4608" w:rsidRPr="007439A0" w:rsidRDefault="00690646" w:rsidP="009A067D">
      <w:pPr>
        <w:tabs>
          <w:tab w:val="right" w:pos="10170"/>
        </w:tabs>
        <w:spacing w:line="276" w:lineRule="auto"/>
        <w:jc w:val="both"/>
        <w:rPr>
          <w:rFonts w:ascii="Calibri" w:eastAsia="ヒラギノ角ゴ Pro W3" w:hAnsi="Calibri" w:cs="Arial"/>
          <w:color w:val="000000"/>
          <w:spacing w:val="20"/>
          <w:lang w:eastAsia="en-US"/>
        </w:rPr>
      </w:pPr>
      <w:r w:rsidRPr="007439A0">
        <w:rPr>
          <w:rFonts w:ascii="Calibri" w:eastAsia="ヒラギノ角ゴ Pro W3" w:hAnsi="Calibri" w:cs="Arial"/>
          <w:color w:val="000000"/>
          <w:spacing w:val="20"/>
          <w:lang w:eastAsia="en-US"/>
        </w:rPr>
        <w:t>Supervising Accountant</w:t>
      </w:r>
    </w:p>
    <w:p w14:paraId="49C50416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Maintain up-to-date documentation of all company processes</w:t>
      </w:r>
    </w:p>
    <w:p w14:paraId="263A9F01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Conduct and oversee periodic financial audits</w:t>
      </w:r>
    </w:p>
    <w:p w14:paraId="31F2A921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Coordinate and organize internal control projects with an annual budget of $40 million+</w:t>
      </w:r>
    </w:p>
    <w:p w14:paraId="454F2091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Develop formal dashboards to communicate results of audit activities to senior management</w:t>
      </w:r>
    </w:p>
    <w:p w14:paraId="07A142C1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Manage multiple client accounts totaling over $75 million</w:t>
      </w:r>
    </w:p>
    <w:p w14:paraId="508AA50D" w14:textId="77777777" w:rsidR="00690646" w:rsidRPr="007439A0" w:rsidRDefault="00690646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 xml:space="preserve">Train and coordinate a team of experienced in-house financial analysts </w:t>
      </w:r>
    </w:p>
    <w:p w14:paraId="71EAD3BD" w14:textId="77777777" w:rsidR="00C23588" w:rsidRPr="007439A0" w:rsidRDefault="00C23588" w:rsidP="00930A1C">
      <w:pPr>
        <w:spacing w:line="276" w:lineRule="auto"/>
        <w:ind w:left="2880" w:hanging="3150"/>
        <w:rPr>
          <w:rFonts w:ascii="Calibri" w:hAnsi="Calibri" w:cs="Tahoma"/>
          <w:u w:val="single"/>
        </w:rPr>
      </w:pPr>
    </w:p>
    <w:p w14:paraId="58C9E8B4" w14:textId="77777777" w:rsidR="00C23588" w:rsidRPr="007439A0" w:rsidRDefault="00690646" w:rsidP="00930A1C">
      <w:pPr>
        <w:tabs>
          <w:tab w:val="right" w:pos="10170"/>
        </w:tabs>
        <w:spacing w:line="276" w:lineRule="auto"/>
        <w:jc w:val="center"/>
        <w:rPr>
          <w:rFonts w:ascii="Calibri" w:eastAsia="ヒラギノ角ゴ Pro W3" w:hAnsi="Calibri" w:cs="Tahoma"/>
          <w:color w:val="000000"/>
          <w:spacing w:val="20"/>
          <w:lang w:eastAsia="en-US"/>
        </w:rPr>
      </w:pPr>
      <w:r w:rsidRPr="007439A0">
        <w:rPr>
          <w:rFonts w:ascii="Calibri" w:hAnsi="Calibri"/>
          <w:bCs/>
        </w:rPr>
        <w:t>STEADMAN &amp; STEADMAN LLC</w:t>
      </w:r>
      <w:r w:rsidR="00C23588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,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Ithaca</w:t>
      </w:r>
      <w:r w:rsidR="00744E0D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,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NY, September</w:t>
      </w:r>
      <w:r w:rsidR="00744E0D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</w:t>
      </w:r>
      <w:r w:rsidR="00545075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2010</w:t>
      </w:r>
      <w:r w:rsidR="00C23588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–</w:t>
      </w:r>
      <w:r w:rsidR="00C23588"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 xml:space="preserve"> </w:t>
      </w:r>
      <w:r w:rsidRPr="007439A0">
        <w:rPr>
          <w:rFonts w:ascii="Calibri" w:eastAsia="ヒラギノ角ゴ Pro W3" w:hAnsi="Calibri" w:cs="Tahoma"/>
          <w:color w:val="000000"/>
          <w:spacing w:val="20"/>
          <w:lang w:eastAsia="en-US"/>
        </w:rPr>
        <w:t>August 2011</w:t>
      </w:r>
    </w:p>
    <w:p w14:paraId="54F122B9" w14:textId="77777777" w:rsidR="00C23588" w:rsidRPr="007439A0" w:rsidRDefault="00690646" w:rsidP="009A067D">
      <w:pPr>
        <w:tabs>
          <w:tab w:val="right" w:pos="10170"/>
        </w:tabs>
        <w:spacing w:line="276" w:lineRule="auto"/>
        <w:jc w:val="both"/>
        <w:rPr>
          <w:rFonts w:ascii="Calibri" w:eastAsia="ヒラギノ角ゴ Pro W3" w:hAnsi="Calibri" w:cs="Arial"/>
          <w:color w:val="000000"/>
          <w:spacing w:val="20"/>
          <w:lang w:eastAsia="en-US"/>
        </w:rPr>
      </w:pPr>
      <w:r w:rsidRPr="007439A0">
        <w:rPr>
          <w:rFonts w:ascii="Calibri" w:eastAsia="ヒラギノ角ゴ Pro W3" w:hAnsi="Calibri" w:cs="Arial"/>
          <w:color w:val="000000"/>
          <w:spacing w:val="20"/>
          <w:lang w:eastAsia="en-US"/>
        </w:rPr>
        <w:t>Accountant</w:t>
      </w:r>
    </w:p>
    <w:p w14:paraId="41CDEB2C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 xml:space="preserve">Processed, examined, and certified administrative receipts and </w:t>
      </w:r>
      <w:proofErr w:type="spellStart"/>
      <w:r w:rsidRPr="007439A0">
        <w:rPr>
          <w:rFonts w:ascii="Calibri" w:hAnsi="Calibri"/>
        </w:rPr>
        <w:t>disbursments</w:t>
      </w:r>
      <w:proofErr w:type="spellEnd"/>
      <w:r w:rsidRPr="007439A0">
        <w:rPr>
          <w:rFonts w:ascii="Calibri" w:hAnsi="Calibri"/>
        </w:rPr>
        <w:t xml:space="preserve"> </w:t>
      </w:r>
    </w:p>
    <w:p w14:paraId="13C3DA44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Tracked metrics and performance indicators. Assisted external auditors with document collection for audits</w:t>
      </w:r>
    </w:p>
    <w:p w14:paraId="5B993007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Performed monthly reconciliations and account analysis</w:t>
      </w:r>
    </w:p>
    <w:p w14:paraId="1ED467C5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Managed stock portfolio worth over $35 million, increasing returns by 5%</w:t>
      </w:r>
    </w:p>
    <w:p w14:paraId="559DA145" w14:textId="77777777" w:rsidR="00727E4F" w:rsidRPr="007439A0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</w:rPr>
      </w:pPr>
      <w:r w:rsidRPr="007439A0">
        <w:rPr>
          <w:rFonts w:ascii="Calibri" w:hAnsi="Calibri"/>
        </w:rPr>
        <w:t>Identified several applicable tax credits resulting in tax savings totaling over $14,000 annually</w:t>
      </w:r>
    </w:p>
    <w:p w14:paraId="1B40B075" w14:textId="77777777" w:rsidR="00727E4F" w:rsidRPr="00727E4F" w:rsidRDefault="00727E4F" w:rsidP="000B12B0">
      <w:pPr>
        <w:pStyle w:val="ListParagraph"/>
        <w:numPr>
          <w:ilvl w:val="0"/>
          <w:numId w:val="23"/>
        </w:numPr>
        <w:spacing w:line="276" w:lineRule="auto"/>
        <w:ind w:left="360"/>
        <w:jc w:val="both"/>
        <w:rPr>
          <w:rFonts w:ascii="Calibri" w:hAnsi="Calibri"/>
          <w:sz w:val="22"/>
          <w:szCs w:val="22"/>
        </w:rPr>
      </w:pPr>
      <w:r w:rsidRPr="007439A0">
        <w:rPr>
          <w:rFonts w:ascii="Calibri" w:hAnsi="Calibri"/>
        </w:rPr>
        <w:t>Pinpointed several operational inefficiencies, boosting performance and drawing in several new clients leading to a total bottom-line increase of 12% annually</w:t>
      </w:r>
    </w:p>
    <w:p w14:paraId="1BBE2A8F" w14:textId="77777777" w:rsidR="00AC2902" w:rsidRPr="00690646" w:rsidRDefault="00AC2902" w:rsidP="00930A1C">
      <w:pPr>
        <w:spacing w:line="276" w:lineRule="auto"/>
        <w:jc w:val="both"/>
        <w:rPr>
          <w:rFonts w:ascii="Calibri" w:hAnsi="Calibri" w:cs="Tahoma"/>
          <w:sz w:val="20"/>
          <w:szCs w:val="22"/>
        </w:rPr>
      </w:pPr>
    </w:p>
    <w:p w14:paraId="6973704F" w14:textId="77777777" w:rsidR="00BF039B" w:rsidRPr="00690646" w:rsidRDefault="00BF039B" w:rsidP="007E324B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0CA88807" w14:textId="77777777" w:rsidR="00BF039B" w:rsidRPr="00690646" w:rsidRDefault="00BF039B" w:rsidP="00930A1C">
      <w:pPr>
        <w:spacing w:line="276" w:lineRule="auto"/>
        <w:jc w:val="both"/>
        <w:rPr>
          <w:rFonts w:ascii="Calibri" w:hAnsi="Calibri" w:cs="Tahoma"/>
          <w:sz w:val="10"/>
          <w:szCs w:val="22"/>
        </w:rPr>
      </w:pPr>
    </w:p>
    <w:p w14:paraId="38773BA7" w14:textId="77777777" w:rsidR="000B7442" w:rsidRPr="00690646" w:rsidRDefault="00DA5A67" w:rsidP="005E71F1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 w:rsidRPr="00690646">
        <w:rPr>
          <w:rFonts w:ascii="Calibri" w:hAnsi="Calibri" w:cs="Tahoma"/>
          <w:b/>
          <w:smallCaps/>
          <w:sz w:val="32"/>
          <w:szCs w:val="22"/>
        </w:rPr>
        <w:t>Education</w:t>
      </w:r>
    </w:p>
    <w:p w14:paraId="5138379B" w14:textId="77777777" w:rsidR="005059B1" w:rsidRPr="007439A0" w:rsidRDefault="002120E5" w:rsidP="00727E4F">
      <w:pPr>
        <w:spacing w:line="276" w:lineRule="auto"/>
        <w:jc w:val="center"/>
        <w:rPr>
          <w:rFonts w:ascii="Calibri" w:hAnsi="Calibri" w:cs="Tahoma"/>
          <w:b/>
          <w:sz w:val="23"/>
          <w:szCs w:val="23"/>
        </w:rPr>
      </w:pPr>
      <w:r w:rsidRPr="007439A0">
        <w:rPr>
          <w:rFonts w:ascii="Calibri" w:hAnsi="Calibri" w:cs="Tahoma"/>
          <w:sz w:val="23"/>
          <w:szCs w:val="23"/>
        </w:rPr>
        <w:t xml:space="preserve">Master of </w:t>
      </w:r>
      <w:r w:rsidR="00727E4F" w:rsidRPr="007439A0">
        <w:rPr>
          <w:rFonts w:ascii="Calibri" w:hAnsi="Calibri" w:cs="Tahoma"/>
          <w:sz w:val="23"/>
          <w:szCs w:val="23"/>
        </w:rPr>
        <w:t>Science in Accounting</w:t>
      </w:r>
      <w:r w:rsidRPr="007439A0">
        <w:rPr>
          <w:rFonts w:ascii="Calibri" w:hAnsi="Calibri" w:cs="Tahoma"/>
          <w:sz w:val="23"/>
          <w:szCs w:val="23"/>
        </w:rPr>
        <w:t xml:space="preserve">, </w:t>
      </w:r>
      <w:r w:rsidR="00727E4F" w:rsidRPr="007439A0">
        <w:rPr>
          <w:rFonts w:ascii="Calibri" w:hAnsi="Calibri" w:cs="Tahoma"/>
          <w:sz w:val="23"/>
          <w:szCs w:val="23"/>
        </w:rPr>
        <w:t>SOUTHERN NEW HAMPSHIRE UNIVERSITY, Manchester, NH</w:t>
      </w:r>
      <w:r w:rsidR="00C1102E" w:rsidRPr="007439A0">
        <w:rPr>
          <w:rFonts w:ascii="Calibri" w:hAnsi="Calibri" w:cs="Tahoma"/>
          <w:sz w:val="23"/>
          <w:szCs w:val="23"/>
        </w:rPr>
        <w:t xml:space="preserve">, </w:t>
      </w:r>
      <w:r w:rsidR="00727E4F" w:rsidRPr="007439A0">
        <w:rPr>
          <w:rFonts w:ascii="Calibri" w:hAnsi="Calibri" w:cs="Tahoma"/>
          <w:sz w:val="23"/>
          <w:szCs w:val="23"/>
        </w:rPr>
        <w:t>August 2010</w:t>
      </w:r>
    </w:p>
    <w:p w14:paraId="74BA0927" w14:textId="77777777" w:rsidR="00802CB7" w:rsidRPr="007439A0" w:rsidRDefault="00802CB7" w:rsidP="005E71F1">
      <w:pPr>
        <w:spacing w:line="276" w:lineRule="auto"/>
        <w:jc w:val="center"/>
        <w:rPr>
          <w:rFonts w:ascii="Calibri" w:hAnsi="Calibri" w:cs="Tahoma"/>
          <w:sz w:val="23"/>
          <w:szCs w:val="23"/>
        </w:rPr>
      </w:pPr>
      <w:r w:rsidRPr="007439A0">
        <w:rPr>
          <w:rFonts w:ascii="Calibri" w:hAnsi="Calibri" w:cs="Tahoma"/>
          <w:sz w:val="23"/>
          <w:szCs w:val="23"/>
        </w:rPr>
        <w:t>Graduated Cum Laude | Captain of the debating team</w:t>
      </w:r>
    </w:p>
    <w:p w14:paraId="1FFE00D3" w14:textId="77777777" w:rsidR="00690646" w:rsidRDefault="00690646" w:rsidP="00727E4F">
      <w:pPr>
        <w:spacing w:line="276" w:lineRule="auto"/>
        <w:rPr>
          <w:rFonts w:ascii="Calibri" w:hAnsi="Calibri" w:cs="Tahoma"/>
          <w:sz w:val="22"/>
          <w:szCs w:val="22"/>
        </w:rPr>
      </w:pPr>
    </w:p>
    <w:p w14:paraId="6E72689B" w14:textId="77777777" w:rsidR="00690646" w:rsidRPr="00690646" w:rsidRDefault="00690646" w:rsidP="007E324B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3623E6DD" w14:textId="2881069B" w:rsidR="00690646" w:rsidRPr="00690646" w:rsidRDefault="00690646" w:rsidP="00690646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 xml:space="preserve"> Skills</w:t>
      </w:r>
    </w:p>
    <w:p w14:paraId="1A5C7D23" w14:textId="77777777" w:rsidR="00727E4F" w:rsidRPr="00364FE9" w:rsidRDefault="00727E4F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Intimate familiarity with both IFRS in addition to US GAAP</w:t>
      </w:r>
    </w:p>
    <w:p w14:paraId="69395AD0" w14:textId="77777777" w:rsidR="00727E4F" w:rsidRPr="00364FE9" w:rsidRDefault="00727E4F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 xml:space="preserve">Expert with </w:t>
      </w:r>
      <w:proofErr w:type="spellStart"/>
      <w:r w:rsidRPr="00364FE9">
        <w:rPr>
          <w:rFonts w:ascii="Calibri" w:hAnsi="Calibri"/>
          <w:szCs w:val="21"/>
        </w:rPr>
        <w:t>Quickbooks</w:t>
      </w:r>
      <w:proofErr w:type="spellEnd"/>
      <w:r w:rsidRPr="00364FE9">
        <w:rPr>
          <w:rFonts w:ascii="Calibri" w:hAnsi="Calibri"/>
          <w:szCs w:val="21"/>
        </w:rPr>
        <w:t xml:space="preserve"> Pro</w:t>
      </w:r>
    </w:p>
    <w:p w14:paraId="585DD91E" w14:textId="2B122571" w:rsidR="00727E4F" w:rsidRDefault="00727E4F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Microsoft Suite (Advanced Excel)</w:t>
      </w:r>
    </w:p>
    <w:p w14:paraId="72333697" w14:textId="77777777" w:rsidR="007439A0" w:rsidRPr="00364FE9" w:rsidRDefault="007439A0" w:rsidP="007439A0">
      <w:pPr>
        <w:pStyle w:val="ListParagraph"/>
        <w:ind w:left="540"/>
        <w:jc w:val="both"/>
        <w:rPr>
          <w:rFonts w:ascii="Calibri" w:hAnsi="Calibri"/>
          <w:szCs w:val="21"/>
        </w:rPr>
      </w:pPr>
    </w:p>
    <w:p w14:paraId="235F41E5" w14:textId="3758E72A" w:rsidR="00FF17DD" w:rsidRDefault="00FF17DD" w:rsidP="00690646">
      <w:pPr>
        <w:spacing w:line="276" w:lineRule="auto"/>
        <w:rPr>
          <w:rFonts w:ascii="Calibri" w:hAnsi="Calibri" w:cs="Tahoma"/>
          <w:sz w:val="22"/>
          <w:szCs w:val="22"/>
        </w:rPr>
      </w:pPr>
    </w:p>
    <w:p w14:paraId="39541B53" w14:textId="77777777" w:rsidR="007439A0" w:rsidRPr="00690646" w:rsidRDefault="007439A0" w:rsidP="007439A0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lastRenderedPageBreak/>
        <w:tab/>
      </w:r>
    </w:p>
    <w:p w14:paraId="712E3C9A" w14:textId="03EB55F9" w:rsidR="007439A0" w:rsidRPr="00690646" w:rsidRDefault="007439A0" w:rsidP="007439A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AREA OF INTERSET</w:t>
      </w:r>
    </w:p>
    <w:p w14:paraId="17E5496F" w14:textId="69016C93" w:rsidR="007439A0" w:rsidRDefault="000B12B0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Marketing</w:t>
      </w:r>
    </w:p>
    <w:p w14:paraId="68A9133E" w14:textId="0F7AB3BE" w:rsidR="007439A0" w:rsidRDefault="000B12B0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Sales</w:t>
      </w:r>
    </w:p>
    <w:p w14:paraId="714E2E8D" w14:textId="4C74858D" w:rsidR="000B12B0" w:rsidRDefault="000B12B0" w:rsidP="000B12B0">
      <w:pPr>
        <w:jc w:val="both"/>
        <w:rPr>
          <w:rFonts w:ascii="Calibri" w:hAnsi="Calibri"/>
          <w:szCs w:val="21"/>
        </w:rPr>
      </w:pPr>
    </w:p>
    <w:p w14:paraId="4B39E944" w14:textId="77777777" w:rsidR="000B12B0" w:rsidRPr="00690646" w:rsidRDefault="000B12B0" w:rsidP="000B12B0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42EFAA6E" w14:textId="2811ECB5" w:rsidR="000B12B0" w:rsidRPr="00690646" w:rsidRDefault="000B12B0" w:rsidP="000B12B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PROJECTS</w:t>
      </w:r>
    </w:p>
    <w:p w14:paraId="6587B60D" w14:textId="6226A180" w:rsidR="000B12B0" w:rsidRDefault="000B12B0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roject Name: </w:t>
      </w:r>
      <w:r>
        <w:rPr>
          <w:rFonts w:ascii="Calibri" w:hAnsi="Calibri"/>
          <w:szCs w:val="21"/>
        </w:rPr>
        <w:t>XYZ</w:t>
      </w:r>
    </w:p>
    <w:p w14:paraId="226002B1" w14:textId="48526521" w:rsidR="000B12B0" w:rsidRPr="000B12B0" w:rsidRDefault="000B12B0" w:rsidP="000B12B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uration: </w:t>
      </w:r>
      <w:r>
        <w:rPr>
          <w:rFonts w:ascii="Calibri" w:hAnsi="Calibri"/>
          <w:szCs w:val="21"/>
        </w:rPr>
        <w:t>Time period of project</w:t>
      </w:r>
    </w:p>
    <w:p w14:paraId="4B89B975" w14:textId="3478EC33" w:rsidR="000B12B0" w:rsidRDefault="000B12B0" w:rsidP="000B12B0">
      <w:pPr>
        <w:pStyle w:val="ListParagraph"/>
        <w:numPr>
          <w:ilvl w:val="0"/>
          <w:numId w:val="23"/>
        </w:numPr>
        <w:ind w:left="360"/>
        <w:rPr>
          <w:rFonts w:ascii="Calibri" w:hAnsi="Calibri"/>
          <w:szCs w:val="21"/>
        </w:rPr>
      </w:pPr>
      <w:r w:rsidRPr="000B12B0">
        <w:rPr>
          <w:rFonts w:ascii="Calibri" w:hAnsi="Calibri"/>
          <w:b/>
          <w:szCs w:val="21"/>
        </w:rPr>
        <w:t xml:space="preserve">Description:  </w:t>
      </w:r>
      <w:r w:rsidRPr="000B12B0">
        <w:rPr>
          <w:rFonts w:ascii="Calibri" w:hAnsi="Calibri"/>
          <w:szCs w:val="21"/>
        </w:rPr>
        <w:t>Describe in brief about your project    [YOU CAN ADD MORE PROJECTS IN THE SAME FORMAT]</w:t>
      </w:r>
    </w:p>
    <w:p w14:paraId="1E0A37E5" w14:textId="476861D4" w:rsidR="00D81670" w:rsidRDefault="00D81670" w:rsidP="00D81670">
      <w:pPr>
        <w:rPr>
          <w:rFonts w:ascii="Calibri" w:hAnsi="Calibri"/>
          <w:szCs w:val="21"/>
        </w:rPr>
      </w:pPr>
    </w:p>
    <w:p w14:paraId="1BA4387F" w14:textId="77777777" w:rsidR="00D81670" w:rsidRPr="00690646" w:rsidRDefault="00D81670" w:rsidP="00D81670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6838F73A" w14:textId="4134755A" w:rsidR="00D81670" w:rsidRPr="00690646" w:rsidRDefault="00D81670" w:rsidP="00D8167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TRAINING / INTERNSHIP</w:t>
      </w:r>
    </w:p>
    <w:p w14:paraId="5E8E94D0" w14:textId="5E43FC49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roject Name: </w:t>
      </w:r>
      <w:r>
        <w:rPr>
          <w:rFonts w:ascii="Calibri" w:hAnsi="Calibri"/>
          <w:szCs w:val="21"/>
        </w:rPr>
        <w:t>XYZ</w:t>
      </w:r>
    </w:p>
    <w:p w14:paraId="71326DF5" w14:textId="52F972E7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Organization:</w:t>
      </w:r>
      <w:r>
        <w:rPr>
          <w:rFonts w:ascii="Calibri" w:hAnsi="Calibri"/>
          <w:szCs w:val="21"/>
        </w:rPr>
        <w:t xml:space="preserve"> Name of your training or internship organization</w:t>
      </w:r>
    </w:p>
    <w:p w14:paraId="0C87C50C" w14:textId="77777777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uration: </w:t>
      </w:r>
      <w:r>
        <w:rPr>
          <w:rFonts w:ascii="Calibri" w:hAnsi="Calibri"/>
          <w:szCs w:val="21"/>
        </w:rPr>
        <w:t>Time period of training or internship</w:t>
      </w:r>
    </w:p>
    <w:p w14:paraId="09B84702" w14:textId="77777777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 w:rsidRPr="00D81670">
        <w:rPr>
          <w:rFonts w:ascii="Calibri" w:hAnsi="Calibri"/>
          <w:b/>
          <w:szCs w:val="21"/>
        </w:rPr>
        <w:t xml:space="preserve">Description: </w:t>
      </w:r>
      <w:r w:rsidRPr="00D81670">
        <w:rPr>
          <w:rFonts w:ascii="Calibri" w:hAnsi="Calibri"/>
          <w:szCs w:val="21"/>
        </w:rPr>
        <w:t>Describe about your training or internship.   [YOU CAN ADD MORE PROJECTS IN THE SAME FORMAT]</w:t>
      </w:r>
    </w:p>
    <w:p w14:paraId="3253242B" w14:textId="77777777" w:rsidR="00D81670" w:rsidRDefault="00D81670" w:rsidP="00D81670">
      <w:pPr>
        <w:jc w:val="both"/>
        <w:rPr>
          <w:rFonts w:ascii="Calibri" w:hAnsi="Calibri"/>
          <w:b/>
          <w:szCs w:val="21"/>
        </w:rPr>
      </w:pPr>
    </w:p>
    <w:p w14:paraId="3A9F4F80" w14:textId="77777777" w:rsidR="00D81670" w:rsidRPr="00690646" w:rsidRDefault="00D81670" w:rsidP="00D81670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4CE483D0" w14:textId="64245B45" w:rsidR="00D81670" w:rsidRPr="00690646" w:rsidRDefault="00D81670" w:rsidP="00D8167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STRENGTHS</w:t>
      </w:r>
    </w:p>
    <w:p w14:paraId="337335B8" w14:textId="4F23CA6B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Analytical Approach</w:t>
      </w:r>
    </w:p>
    <w:p w14:paraId="65E099E6" w14:textId="7034029B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Decision Making</w:t>
      </w:r>
    </w:p>
    <w:p w14:paraId="1654E6A7" w14:textId="5C8E6828" w:rsidR="00D81670" w:rsidRDefault="00D81670" w:rsidP="00D81670">
      <w:pPr>
        <w:jc w:val="both"/>
        <w:rPr>
          <w:rFonts w:ascii="Calibri" w:hAnsi="Calibri"/>
          <w:szCs w:val="21"/>
        </w:rPr>
      </w:pPr>
    </w:p>
    <w:p w14:paraId="234ABD45" w14:textId="77777777" w:rsidR="00D81670" w:rsidRPr="00690646" w:rsidRDefault="00D81670" w:rsidP="00D81670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48BA190D" w14:textId="74596A6F" w:rsidR="00D81670" w:rsidRPr="00690646" w:rsidRDefault="00D81670" w:rsidP="00D81670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CERTIFICATIONS / ACHIEVEMENTS</w:t>
      </w:r>
    </w:p>
    <w:p w14:paraId="192B7994" w14:textId="6C2A932D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Certificate 1</w:t>
      </w:r>
    </w:p>
    <w:p w14:paraId="5E3E9E46" w14:textId="383744A6" w:rsidR="00D81670" w:rsidRDefault="00D81670" w:rsidP="00D81670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Certificate 2</w:t>
      </w:r>
    </w:p>
    <w:p w14:paraId="3B515498" w14:textId="62D9E530" w:rsidR="00D926B9" w:rsidRDefault="00D926B9" w:rsidP="00D926B9">
      <w:pPr>
        <w:jc w:val="both"/>
        <w:rPr>
          <w:rFonts w:ascii="Calibri" w:hAnsi="Calibri"/>
          <w:szCs w:val="21"/>
        </w:rPr>
      </w:pPr>
    </w:p>
    <w:p w14:paraId="434F28A2" w14:textId="77777777" w:rsidR="00D926B9" w:rsidRPr="00690646" w:rsidRDefault="00D926B9" w:rsidP="00D926B9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1E2907EC" w14:textId="2D99B9B6" w:rsidR="00D926B9" w:rsidRPr="00690646" w:rsidRDefault="00D926B9" w:rsidP="00D926B9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PERSONAL DETAILS</w:t>
      </w:r>
    </w:p>
    <w:p w14:paraId="3601B9E5" w14:textId="4A4E4719" w:rsid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Father’s Name:</w:t>
      </w:r>
    </w:p>
    <w:p w14:paraId="5C3A4AA9" w14:textId="1B890AB4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Mother’s Name:</w:t>
      </w:r>
    </w:p>
    <w:p w14:paraId="736C5023" w14:textId="19F41740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Date of Birth:</w:t>
      </w:r>
    </w:p>
    <w:p w14:paraId="442CA461" w14:textId="5F2C40A8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Language Known:</w:t>
      </w:r>
    </w:p>
    <w:p w14:paraId="3FB95183" w14:textId="3CCC0179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Nationality:</w:t>
      </w:r>
    </w:p>
    <w:p w14:paraId="79614F80" w14:textId="1332C889" w:rsidR="00D926B9" w:rsidRPr="00D926B9" w:rsidRDefault="00D926B9" w:rsidP="00D926B9">
      <w:pPr>
        <w:pStyle w:val="ListParagraph"/>
        <w:numPr>
          <w:ilvl w:val="0"/>
          <w:numId w:val="23"/>
        </w:numPr>
        <w:ind w:left="360"/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Hobby:</w:t>
      </w:r>
    </w:p>
    <w:p w14:paraId="1E43DCA7" w14:textId="3DB05BCE" w:rsidR="00D926B9" w:rsidRDefault="00D926B9" w:rsidP="00D926B9">
      <w:pPr>
        <w:jc w:val="both"/>
        <w:rPr>
          <w:rFonts w:ascii="Calibri" w:hAnsi="Calibri"/>
          <w:szCs w:val="21"/>
        </w:rPr>
      </w:pPr>
    </w:p>
    <w:p w14:paraId="0071D8D7" w14:textId="77777777" w:rsidR="00D926B9" w:rsidRPr="00690646" w:rsidRDefault="00D926B9" w:rsidP="00D926B9">
      <w:pPr>
        <w:pBdr>
          <w:top w:val="single" w:sz="4" w:space="1" w:color="auto"/>
          <w:left w:val="single" w:sz="4" w:space="4" w:color="auto"/>
          <w:bottom w:val="thickThinMediumGap" w:sz="12" w:space="1" w:color="0070C0"/>
          <w:right w:val="single" w:sz="4" w:space="4" w:color="auto"/>
        </w:pBdr>
        <w:shd w:val="clear" w:color="auto" w:fill="D9D9D9" w:themeFill="background1" w:themeFillShade="D9"/>
        <w:tabs>
          <w:tab w:val="left" w:pos="3405"/>
        </w:tabs>
        <w:spacing w:line="276" w:lineRule="auto"/>
        <w:rPr>
          <w:rFonts w:ascii="Calibri" w:hAnsi="Calibri" w:cs="Tahoma"/>
          <w:sz w:val="22"/>
          <w:szCs w:val="20"/>
        </w:rPr>
      </w:pPr>
      <w:r w:rsidRPr="00690646">
        <w:rPr>
          <w:rFonts w:ascii="Calibri" w:hAnsi="Calibri" w:cs="Tahoma"/>
          <w:sz w:val="22"/>
          <w:szCs w:val="20"/>
        </w:rPr>
        <w:tab/>
      </w:r>
    </w:p>
    <w:p w14:paraId="33F1B423" w14:textId="294F7304" w:rsidR="00D926B9" w:rsidRPr="00690646" w:rsidRDefault="00D926B9" w:rsidP="00D926B9">
      <w:pPr>
        <w:keepNext/>
        <w:shd w:val="clear" w:color="auto" w:fill="FFFFFF" w:themeFill="background1"/>
        <w:suppressAutoHyphens/>
        <w:spacing w:line="276" w:lineRule="auto"/>
        <w:jc w:val="center"/>
        <w:outlineLvl w:val="0"/>
        <w:rPr>
          <w:rFonts w:ascii="Calibri" w:eastAsia="Calibri" w:hAnsi="Calibri" w:cs="Tahoma"/>
          <w:b/>
          <w:sz w:val="20"/>
          <w:szCs w:val="26"/>
          <w:lang w:eastAsia="en-US"/>
        </w:rPr>
      </w:pPr>
      <w:r>
        <w:rPr>
          <w:rFonts w:ascii="Calibri" w:hAnsi="Calibri" w:cs="Tahoma"/>
          <w:b/>
          <w:smallCaps/>
          <w:sz w:val="32"/>
          <w:szCs w:val="22"/>
        </w:rPr>
        <w:t>DECLARATION</w:t>
      </w:r>
    </w:p>
    <w:p w14:paraId="465CCE9B" w14:textId="77777777" w:rsidR="00D926B9" w:rsidRPr="00D926B9" w:rsidRDefault="00D926B9" w:rsidP="00D926B9">
      <w:pPr>
        <w:jc w:val="both"/>
        <w:rPr>
          <w:rFonts w:ascii="Calibri" w:hAnsi="Calibri"/>
          <w:szCs w:val="21"/>
        </w:rPr>
      </w:pPr>
      <w:r w:rsidRPr="00D926B9">
        <w:rPr>
          <w:rFonts w:ascii="Calibri" w:hAnsi="Calibri"/>
          <w:szCs w:val="21"/>
        </w:rPr>
        <w:t>I hereby declare that the above-mentioned information is true to my knowledge and I bear the</w:t>
      </w:r>
    </w:p>
    <w:p w14:paraId="31BED158" w14:textId="47FF7B21" w:rsidR="00D926B9" w:rsidRDefault="00D926B9" w:rsidP="00D926B9">
      <w:pPr>
        <w:jc w:val="both"/>
        <w:rPr>
          <w:rFonts w:ascii="Calibri" w:hAnsi="Calibri"/>
          <w:szCs w:val="21"/>
        </w:rPr>
      </w:pPr>
      <w:proofErr w:type="gramStart"/>
      <w:r w:rsidRPr="00D926B9">
        <w:rPr>
          <w:rFonts w:ascii="Calibri" w:hAnsi="Calibri"/>
          <w:szCs w:val="21"/>
        </w:rPr>
        <w:t>responsibility</w:t>
      </w:r>
      <w:proofErr w:type="gramEnd"/>
      <w:r w:rsidRPr="00D926B9">
        <w:rPr>
          <w:rFonts w:ascii="Calibri" w:hAnsi="Calibri"/>
          <w:szCs w:val="21"/>
        </w:rPr>
        <w:t xml:space="preserve"> for any incorrectness if found in the above data.</w:t>
      </w:r>
    </w:p>
    <w:p w14:paraId="32A6E306" w14:textId="5D43A8FF" w:rsidR="00D926B9" w:rsidRDefault="00D926B9" w:rsidP="00D926B9">
      <w:p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Date:</w:t>
      </w:r>
    </w:p>
    <w:p w14:paraId="07B72E35" w14:textId="5223D313" w:rsidR="00D926B9" w:rsidRPr="00D926B9" w:rsidRDefault="00D926B9" w:rsidP="00D926B9">
      <w:p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lace:                                                                                                                                                     </w:t>
      </w:r>
      <w:r>
        <w:rPr>
          <w:rFonts w:ascii="Calibri" w:hAnsi="Calibri"/>
          <w:szCs w:val="21"/>
        </w:rPr>
        <w:t>(Signature)</w:t>
      </w:r>
    </w:p>
    <w:p w14:paraId="2FB33AD2" w14:textId="2AC07373" w:rsidR="00690646" w:rsidRPr="00690646" w:rsidRDefault="00690646" w:rsidP="007439A0">
      <w:pPr>
        <w:rPr>
          <w:rFonts w:ascii="Calibri" w:hAnsi="Calibri" w:cs="Tahoma"/>
          <w:sz w:val="22"/>
          <w:szCs w:val="22"/>
        </w:rPr>
      </w:pPr>
    </w:p>
    <w:sectPr w:rsidR="00690646" w:rsidRPr="00690646" w:rsidSect="00BC2A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900" w:right="864" w:bottom="360" w:left="864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D3E9BA" w14:textId="77777777" w:rsidR="008B3F63" w:rsidRDefault="008B3F63">
      <w:r>
        <w:separator/>
      </w:r>
    </w:p>
  </w:endnote>
  <w:endnote w:type="continuationSeparator" w:id="0">
    <w:p w14:paraId="0F155BB5" w14:textId="77777777" w:rsidR="008B3F63" w:rsidRDefault="008B3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EngraversGothic BT">
    <w:altName w:val="Arial"/>
    <w:charset w:val="00"/>
    <w:family w:val="swiss"/>
    <w:pitch w:val="variable"/>
    <w:sig w:usb0="00000087" w:usb1="00000000" w:usb2="00000000" w:usb3="00000000" w:csb0="0000001B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97DEE" w14:textId="77777777" w:rsidR="00690646" w:rsidRDefault="00690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1E1FC6" w14:textId="77777777" w:rsidR="00690646" w:rsidRDefault="00690646">
    <w:pPr>
      <w:pStyle w:val="Footer"/>
      <w:tabs>
        <w:tab w:val="clear" w:pos="4320"/>
        <w:tab w:val="clear" w:pos="8640"/>
        <w:tab w:val="right" w:pos="9720"/>
      </w:tabs>
      <w:rPr>
        <w:rFonts w:ascii="Arial" w:hAnsi="Arial" w:cs="Arial"/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5AFC9" w14:textId="77777777" w:rsidR="00690646" w:rsidRDefault="00690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3C011" w14:textId="77777777" w:rsidR="008B3F63" w:rsidRDefault="008B3F63">
      <w:r>
        <w:separator/>
      </w:r>
    </w:p>
  </w:footnote>
  <w:footnote w:type="continuationSeparator" w:id="0">
    <w:p w14:paraId="3FFDCC74" w14:textId="77777777" w:rsidR="008B3F63" w:rsidRDefault="008B3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C074D2" w14:textId="77777777" w:rsidR="00690646" w:rsidRDefault="006906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10306" w14:textId="77777777" w:rsidR="00690646" w:rsidRDefault="006906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110B6" w14:textId="77777777" w:rsidR="00690646" w:rsidRDefault="00690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428C9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14A27"/>
    <w:multiLevelType w:val="hybridMultilevel"/>
    <w:tmpl w:val="AEBAB09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C35BFF"/>
    <w:multiLevelType w:val="multilevel"/>
    <w:tmpl w:val="FFE8F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7D5716"/>
    <w:multiLevelType w:val="multilevel"/>
    <w:tmpl w:val="1FB02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30C2386"/>
    <w:multiLevelType w:val="hybridMultilevel"/>
    <w:tmpl w:val="2F401878"/>
    <w:lvl w:ilvl="0" w:tplc="620280A0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E80865"/>
    <w:multiLevelType w:val="hybridMultilevel"/>
    <w:tmpl w:val="549C6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A16EF1"/>
    <w:multiLevelType w:val="hybridMultilevel"/>
    <w:tmpl w:val="ACACF8C2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020343"/>
    <w:multiLevelType w:val="hybridMultilevel"/>
    <w:tmpl w:val="97EA6AC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22464"/>
    <w:multiLevelType w:val="multilevel"/>
    <w:tmpl w:val="19CC3012"/>
    <w:lvl w:ilvl="0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350CE"/>
    <w:multiLevelType w:val="multilevel"/>
    <w:tmpl w:val="6720C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A72A9F"/>
    <w:multiLevelType w:val="hybridMultilevel"/>
    <w:tmpl w:val="3E64FE68"/>
    <w:lvl w:ilvl="0" w:tplc="04090011">
      <w:start w:val="1"/>
      <w:numFmt w:val="bullet"/>
      <w:pStyle w:val="StyleListBulletListBulletCharKernat16p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19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2" w:tplc="0409001B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2D8E5E15"/>
    <w:multiLevelType w:val="hybridMultilevel"/>
    <w:tmpl w:val="1610E896"/>
    <w:lvl w:ilvl="0" w:tplc="862267CA">
      <w:start w:val="1"/>
      <w:numFmt w:val="bullet"/>
      <w:lvlText w:val="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sz w:val="20"/>
        <w:szCs w:val="20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D04A3"/>
    <w:multiLevelType w:val="multilevel"/>
    <w:tmpl w:val="3870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E13C43"/>
    <w:multiLevelType w:val="hybridMultilevel"/>
    <w:tmpl w:val="19CC3012"/>
    <w:lvl w:ilvl="0" w:tplc="8280F5AA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849AE"/>
    <w:multiLevelType w:val="hybridMultilevel"/>
    <w:tmpl w:val="595C74C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495BBF"/>
    <w:multiLevelType w:val="hybridMultilevel"/>
    <w:tmpl w:val="F7D09500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CC4E78"/>
    <w:multiLevelType w:val="hybridMultilevel"/>
    <w:tmpl w:val="26CE0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A43B5"/>
    <w:multiLevelType w:val="hybridMultilevel"/>
    <w:tmpl w:val="77D8F95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FF5AA8"/>
    <w:multiLevelType w:val="hybridMultilevel"/>
    <w:tmpl w:val="2E6AFF2A"/>
    <w:lvl w:ilvl="0" w:tplc="F21A977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BE11BD"/>
    <w:multiLevelType w:val="hybridMultilevel"/>
    <w:tmpl w:val="6CC6580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81C96"/>
    <w:multiLevelType w:val="hybridMultilevel"/>
    <w:tmpl w:val="95BCF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AC43B2"/>
    <w:multiLevelType w:val="singleLevel"/>
    <w:tmpl w:val="96944F06"/>
    <w:lvl w:ilvl="0">
      <w:start w:val="1"/>
      <w:numFmt w:val="bullet"/>
      <w:pStyle w:val="resume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  <w:sz w:val="16"/>
      </w:rPr>
    </w:lvl>
  </w:abstractNum>
  <w:abstractNum w:abstractNumId="22" w15:restartNumberingAfterBreak="0">
    <w:nsid w:val="780C31BA"/>
    <w:multiLevelType w:val="multilevel"/>
    <w:tmpl w:val="BD888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0"/>
  </w:num>
  <w:num w:numId="3">
    <w:abstractNumId w:val="21"/>
  </w:num>
  <w:num w:numId="4">
    <w:abstractNumId w:val="18"/>
  </w:num>
  <w:num w:numId="5">
    <w:abstractNumId w:val="13"/>
  </w:num>
  <w:num w:numId="6">
    <w:abstractNumId w:val="8"/>
  </w:num>
  <w:num w:numId="7">
    <w:abstractNumId w:val="0"/>
  </w:num>
  <w:num w:numId="8">
    <w:abstractNumId w:val="3"/>
  </w:num>
  <w:num w:numId="9">
    <w:abstractNumId w:val="2"/>
  </w:num>
  <w:num w:numId="10">
    <w:abstractNumId w:val="22"/>
  </w:num>
  <w:num w:numId="11">
    <w:abstractNumId w:val="4"/>
  </w:num>
  <w:num w:numId="12">
    <w:abstractNumId w:val="6"/>
  </w:num>
  <w:num w:numId="13">
    <w:abstractNumId w:val="14"/>
  </w:num>
  <w:num w:numId="14">
    <w:abstractNumId w:val="1"/>
  </w:num>
  <w:num w:numId="15">
    <w:abstractNumId w:val="15"/>
  </w:num>
  <w:num w:numId="16">
    <w:abstractNumId w:val="5"/>
  </w:num>
  <w:num w:numId="17">
    <w:abstractNumId w:val="12"/>
  </w:num>
  <w:num w:numId="18">
    <w:abstractNumId w:val="20"/>
  </w:num>
  <w:num w:numId="19">
    <w:abstractNumId w:val="9"/>
  </w:num>
  <w:num w:numId="20">
    <w:abstractNumId w:val="16"/>
  </w:num>
  <w:num w:numId="21">
    <w:abstractNumId w:val="19"/>
  </w:num>
  <w:num w:numId="22">
    <w:abstractNumId w:val="7"/>
  </w:num>
  <w:num w:numId="23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jQysjQxNDAwNzdX0lEKTi0uzszPAykwqgUADPOr1iwAAAA="/>
  </w:docVars>
  <w:rsids>
    <w:rsidRoot w:val="00D52514"/>
    <w:rsid w:val="00001C64"/>
    <w:rsid w:val="00003DD6"/>
    <w:rsid w:val="00005F32"/>
    <w:rsid w:val="000113CD"/>
    <w:rsid w:val="00011B43"/>
    <w:rsid w:val="00021F12"/>
    <w:rsid w:val="00022C32"/>
    <w:rsid w:val="000259B7"/>
    <w:rsid w:val="000259D6"/>
    <w:rsid w:val="0002731B"/>
    <w:rsid w:val="00027D80"/>
    <w:rsid w:val="000335DF"/>
    <w:rsid w:val="00033910"/>
    <w:rsid w:val="00035058"/>
    <w:rsid w:val="00037600"/>
    <w:rsid w:val="00040626"/>
    <w:rsid w:val="0004143F"/>
    <w:rsid w:val="00042AA2"/>
    <w:rsid w:val="0004475F"/>
    <w:rsid w:val="00046A92"/>
    <w:rsid w:val="00052DB5"/>
    <w:rsid w:val="00053860"/>
    <w:rsid w:val="00054F76"/>
    <w:rsid w:val="00055226"/>
    <w:rsid w:val="0005577A"/>
    <w:rsid w:val="00055933"/>
    <w:rsid w:val="00060841"/>
    <w:rsid w:val="00061655"/>
    <w:rsid w:val="00062B15"/>
    <w:rsid w:val="0006301A"/>
    <w:rsid w:val="000634EF"/>
    <w:rsid w:val="00064111"/>
    <w:rsid w:val="00064F76"/>
    <w:rsid w:val="0006612A"/>
    <w:rsid w:val="00071BFB"/>
    <w:rsid w:val="00072C73"/>
    <w:rsid w:val="00073BE3"/>
    <w:rsid w:val="00075A8F"/>
    <w:rsid w:val="000777D1"/>
    <w:rsid w:val="000779DA"/>
    <w:rsid w:val="00081144"/>
    <w:rsid w:val="0008195A"/>
    <w:rsid w:val="000827CB"/>
    <w:rsid w:val="00087869"/>
    <w:rsid w:val="00093DFE"/>
    <w:rsid w:val="000942FF"/>
    <w:rsid w:val="0009750A"/>
    <w:rsid w:val="000A6D9C"/>
    <w:rsid w:val="000A6FA7"/>
    <w:rsid w:val="000A7A23"/>
    <w:rsid w:val="000B0792"/>
    <w:rsid w:val="000B0B24"/>
    <w:rsid w:val="000B12B0"/>
    <w:rsid w:val="000B28FC"/>
    <w:rsid w:val="000B354B"/>
    <w:rsid w:val="000B6460"/>
    <w:rsid w:val="000B7442"/>
    <w:rsid w:val="000B7A09"/>
    <w:rsid w:val="000C05F4"/>
    <w:rsid w:val="000C0ACF"/>
    <w:rsid w:val="000C135E"/>
    <w:rsid w:val="000C4BB3"/>
    <w:rsid w:val="000C4E17"/>
    <w:rsid w:val="000C4F83"/>
    <w:rsid w:val="000C666E"/>
    <w:rsid w:val="000D1BAC"/>
    <w:rsid w:val="000D69AE"/>
    <w:rsid w:val="000E0F0B"/>
    <w:rsid w:val="000E1187"/>
    <w:rsid w:val="000E166D"/>
    <w:rsid w:val="000E185A"/>
    <w:rsid w:val="000E3D77"/>
    <w:rsid w:val="000E438A"/>
    <w:rsid w:val="000E4C89"/>
    <w:rsid w:val="000E595F"/>
    <w:rsid w:val="000F4E61"/>
    <w:rsid w:val="000F66F1"/>
    <w:rsid w:val="000F673E"/>
    <w:rsid w:val="00101815"/>
    <w:rsid w:val="00103A63"/>
    <w:rsid w:val="00103FB5"/>
    <w:rsid w:val="001059E1"/>
    <w:rsid w:val="0011277C"/>
    <w:rsid w:val="00114B3F"/>
    <w:rsid w:val="00121C7A"/>
    <w:rsid w:val="00121DCF"/>
    <w:rsid w:val="0012243C"/>
    <w:rsid w:val="00122A98"/>
    <w:rsid w:val="0012456B"/>
    <w:rsid w:val="00125250"/>
    <w:rsid w:val="001274F3"/>
    <w:rsid w:val="0013013F"/>
    <w:rsid w:val="00131310"/>
    <w:rsid w:val="00132352"/>
    <w:rsid w:val="001337C0"/>
    <w:rsid w:val="00134183"/>
    <w:rsid w:val="0013457F"/>
    <w:rsid w:val="00136ECC"/>
    <w:rsid w:val="00137229"/>
    <w:rsid w:val="00144CA5"/>
    <w:rsid w:val="0014529F"/>
    <w:rsid w:val="001459D0"/>
    <w:rsid w:val="001461B8"/>
    <w:rsid w:val="001472BA"/>
    <w:rsid w:val="00147C5D"/>
    <w:rsid w:val="00150B00"/>
    <w:rsid w:val="00150C0B"/>
    <w:rsid w:val="0015323D"/>
    <w:rsid w:val="00154461"/>
    <w:rsid w:val="0015737E"/>
    <w:rsid w:val="00161770"/>
    <w:rsid w:val="00166036"/>
    <w:rsid w:val="00166744"/>
    <w:rsid w:val="00166DAC"/>
    <w:rsid w:val="00167400"/>
    <w:rsid w:val="001704B9"/>
    <w:rsid w:val="00170B33"/>
    <w:rsid w:val="00172EB0"/>
    <w:rsid w:val="00173D31"/>
    <w:rsid w:val="001776A6"/>
    <w:rsid w:val="00184453"/>
    <w:rsid w:val="00185243"/>
    <w:rsid w:val="00186710"/>
    <w:rsid w:val="00191CA1"/>
    <w:rsid w:val="00195233"/>
    <w:rsid w:val="00195911"/>
    <w:rsid w:val="001976C8"/>
    <w:rsid w:val="00197A52"/>
    <w:rsid w:val="00197E71"/>
    <w:rsid w:val="001A27A1"/>
    <w:rsid w:val="001A46CD"/>
    <w:rsid w:val="001A5603"/>
    <w:rsid w:val="001B4F38"/>
    <w:rsid w:val="001B5CA3"/>
    <w:rsid w:val="001B77A5"/>
    <w:rsid w:val="001C14C0"/>
    <w:rsid w:val="001C3333"/>
    <w:rsid w:val="001C3766"/>
    <w:rsid w:val="001C3E73"/>
    <w:rsid w:val="001C5B02"/>
    <w:rsid w:val="001C6DE8"/>
    <w:rsid w:val="001C77B8"/>
    <w:rsid w:val="001D25ED"/>
    <w:rsid w:val="001D2D6C"/>
    <w:rsid w:val="001D3A63"/>
    <w:rsid w:val="001D4713"/>
    <w:rsid w:val="001D500D"/>
    <w:rsid w:val="001D5CB0"/>
    <w:rsid w:val="001D5F38"/>
    <w:rsid w:val="001D7EB3"/>
    <w:rsid w:val="001E4177"/>
    <w:rsid w:val="001E68CF"/>
    <w:rsid w:val="001F0FDD"/>
    <w:rsid w:val="001F423E"/>
    <w:rsid w:val="001F5244"/>
    <w:rsid w:val="00203A3C"/>
    <w:rsid w:val="00203E2D"/>
    <w:rsid w:val="00205214"/>
    <w:rsid w:val="00205BD7"/>
    <w:rsid w:val="002066D6"/>
    <w:rsid w:val="00207AC5"/>
    <w:rsid w:val="002120E5"/>
    <w:rsid w:val="00217FBA"/>
    <w:rsid w:val="002201D6"/>
    <w:rsid w:val="002213AF"/>
    <w:rsid w:val="00222A72"/>
    <w:rsid w:val="00222B9A"/>
    <w:rsid w:val="00222E35"/>
    <w:rsid w:val="0022420C"/>
    <w:rsid w:val="00224DBE"/>
    <w:rsid w:val="00225F36"/>
    <w:rsid w:val="00226CBE"/>
    <w:rsid w:val="002271BD"/>
    <w:rsid w:val="00227835"/>
    <w:rsid w:val="002328BF"/>
    <w:rsid w:val="00237B21"/>
    <w:rsid w:val="0024231A"/>
    <w:rsid w:val="0024237C"/>
    <w:rsid w:val="0024275D"/>
    <w:rsid w:val="00243817"/>
    <w:rsid w:val="002456A1"/>
    <w:rsid w:val="002464B5"/>
    <w:rsid w:val="00252B92"/>
    <w:rsid w:val="0026020F"/>
    <w:rsid w:val="00261C5F"/>
    <w:rsid w:val="002639EC"/>
    <w:rsid w:val="002652C3"/>
    <w:rsid w:val="0026722F"/>
    <w:rsid w:val="00271E83"/>
    <w:rsid w:val="00274DBA"/>
    <w:rsid w:val="00280E0A"/>
    <w:rsid w:val="002820B5"/>
    <w:rsid w:val="0028213E"/>
    <w:rsid w:val="002902A9"/>
    <w:rsid w:val="002903B3"/>
    <w:rsid w:val="00291CB0"/>
    <w:rsid w:val="00292EC8"/>
    <w:rsid w:val="002933BB"/>
    <w:rsid w:val="00294569"/>
    <w:rsid w:val="00294A45"/>
    <w:rsid w:val="00295E06"/>
    <w:rsid w:val="002961F5"/>
    <w:rsid w:val="00297A3F"/>
    <w:rsid w:val="00297D4E"/>
    <w:rsid w:val="002A1771"/>
    <w:rsid w:val="002A2A35"/>
    <w:rsid w:val="002A57B7"/>
    <w:rsid w:val="002B286E"/>
    <w:rsid w:val="002B2C79"/>
    <w:rsid w:val="002B374D"/>
    <w:rsid w:val="002B4F66"/>
    <w:rsid w:val="002B7667"/>
    <w:rsid w:val="002C01CE"/>
    <w:rsid w:val="002D006F"/>
    <w:rsid w:val="002D1B95"/>
    <w:rsid w:val="002D1B9E"/>
    <w:rsid w:val="002D31D2"/>
    <w:rsid w:val="002D39EB"/>
    <w:rsid w:val="002D3E89"/>
    <w:rsid w:val="002D5EE2"/>
    <w:rsid w:val="002E0ACE"/>
    <w:rsid w:val="002E2493"/>
    <w:rsid w:val="002E2F92"/>
    <w:rsid w:val="002E444D"/>
    <w:rsid w:val="002E4E67"/>
    <w:rsid w:val="002E5A3C"/>
    <w:rsid w:val="002E735E"/>
    <w:rsid w:val="002E77F7"/>
    <w:rsid w:val="002F4573"/>
    <w:rsid w:val="002F4C69"/>
    <w:rsid w:val="00301DF8"/>
    <w:rsid w:val="00303020"/>
    <w:rsid w:val="00303774"/>
    <w:rsid w:val="003037A6"/>
    <w:rsid w:val="003075C0"/>
    <w:rsid w:val="00311936"/>
    <w:rsid w:val="00313BE5"/>
    <w:rsid w:val="003168D1"/>
    <w:rsid w:val="00317DB7"/>
    <w:rsid w:val="00322FBE"/>
    <w:rsid w:val="003309B7"/>
    <w:rsid w:val="00330DD4"/>
    <w:rsid w:val="00333BCB"/>
    <w:rsid w:val="00333C76"/>
    <w:rsid w:val="00334E1C"/>
    <w:rsid w:val="00335214"/>
    <w:rsid w:val="003364D6"/>
    <w:rsid w:val="003427B9"/>
    <w:rsid w:val="00343E02"/>
    <w:rsid w:val="00343FD9"/>
    <w:rsid w:val="00346520"/>
    <w:rsid w:val="00346567"/>
    <w:rsid w:val="0034678A"/>
    <w:rsid w:val="00351522"/>
    <w:rsid w:val="00351C67"/>
    <w:rsid w:val="00352CA5"/>
    <w:rsid w:val="0035775D"/>
    <w:rsid w:val="00357B6C"/>
    <w:rsid w:val="00357EAD"/>
    <w:rsid w:val="00362F11"/>
    <w:rsid w:val="00364147"/>
    <w:rsid w:val="00364B4B"/>
    <w:rsid w:val="00364DF6"/>
    <w:rsid w:val="00364E3B"/>
    <w:rsid w:val="00365D4B"/>
    <w:rsid w:val="00370D7D"/>
    <w:rsid w:val="003728D1"/>
    <w:rsid w:val="00374799"/>
    <w:rsid w:val="00375596"/>
    <w:rsid w:val="003811B3"/>
    <w:rsid w:val="00381368"/>
    <w:rsid w:val="00381C12"/>
    <w:rsid w:val="00381F9C"/>
    <w:rsid w:val="003824E3"/>
    <w:rsid w:val="00382C6E"/>
    <w:rsid w:val="00384DA0"/>
    <w:rsid w:val="0038591C"/>
    <w:rsid w:val="003940A4"/>
    <w:rsid w:val="003955BC"/>
    <w:rsid w:val="00395C40"/>
    <w:rsid w:val="0039636E"/>
    <w:rsid w:val="00397C78"/>
    <w:rsid w:val="003A0355"/>
    <w:rsid w:val="003A0C67"/>
    <w:rsid w:val="003A0FD3"/>
    <w:rsid w:val="003A1958"/>
    <w:rsid w:val="003A1CB0"/>
    <w:rsid w:val="003A201A"/>
    <w:rsid w:val="003A2FD5"/>
    <w:rsid w:val="003A4058"/>
    <w:rsid w:val="003A59DE"/>
    <w:rsid w:val="003B1400"/>
    <w:rsid w:val="003B1A1E"/>
    <w:rsid w:val="003B3940"/>
    <w:rsid w:val="003B6CC9"/>
    <w:rsid w:val="003B70EC"/>
    <w:rsid w:val="003B7970"/>
    <w:rsid w:val="003C0ABC"/>
    <w:rsid w:val="003C0E49"/>
    <w:rsid w:val="003C3EF1"/>
    <w:rsid w:val="003C5255"/>
    <w:rsid w:val="003C5E27"/>
    <w:rsid w:val="003C64A9"/>
    <w:rsid w:val="003C778D"/>
    <w:rsid w:val="003D2185"/>
    <w:rsid w:val="003D2411"/>
    <w:rsid w:val="003D3C95"/>
    <w:rsid w:val="003E23F7"/>
    <w:rsid w:val="003E43BB"/>
    <w:rsid w:val="003E7C4C"/>
    <w:rsid w:val="003F1B17"/>
    <w:rsid w:val="003F2E8A"/>
    <w:rsid w:val="003F4918"/>
    <w:rsid w:val="003F6357"/>
    <w:rsid w:val="004009F8"/>
    <w:rsid w:val="00400B53"/>
    <w:rsid w:val="00412D65"/>
    <w:rsid w:val="004134A6"/>
    <w:rsid w:val="00415B2B"/>
    <w:rsid w:val="00416393"/>
    <w:rsid w:val="00416536"/>
    <w:rsid w:val="004170C1"/>
    <w:rsid w:val="00420177"/>
    <w:rsid w:val="0042195E"/>
    <w:rsid w:val="00421CAA"/>
    <w:rsid w:val="00423EE4"/>
    <w:rsid w:val="004252DC"/>
    <w:rsid w:val="004254A8"/>
    <w:rsid w:val="00426801"/>
    <w:rsid w:val="00426A90"/>
    <w:rsid w:val="00434567"/>
    <w:rsid w:val="00435D15"/>
    <w:rsid w:val="004370CC"/>
    <w:rsid w:val="00442F1D"/>
    <w:rsid w:val="00446920"/>
    <w:rsid w:val="00447157"/>
    <w:rsid w:val="00450056"/>
    <w:rsid w:val="00450496"/>
    <w:rsid w:val="00452C04"/>
    <w:rsid w:val="0045349F"/>
    <w:rsid w:val="00455336"/>
    <w:rsid w:val="0045583E"/>
    <w:rsid w:val="00456738"/>
    <w:rsid w:val="00456874"/>
    <w:rsid w:val="00460A0E"/>
    <w:rsid w:val="00460A44"/>
    <w:rsid w:val="004610F2"/>
    <w:rsid w:val="0046345C"/>
    <w:rsid w:val="00465F1F"/>
    <w:rsid w:val="00471AB2"/>
    <w:rsid w:val="00471D1F"/>
    <w:rsid w:val="00472A02"/>
    <w:rsid w:val="00472F67"/>
    <w:rsid w:val="00473A66"/>
    <w:rsid w:val="00482322"/>
    <w:rsid w:val="004835DC"/>
    <w:rsid w:val="00484A57"/>
    <w:rsid w:val="00485833"/>
    <w:rsid w:val="0048608E"/>
    <w:rsid w:val="004908CA"/>
    <w:rsid w:val="00490BE9"/>
    <w:rsid w:val="00495610"/>
    <w:rsid w:val="004A392D"/>
    <w:rsid w:val="004A43DE"/>
    <w:rsid w:val="004B57F9"/>
    <w:rsid w:val="004B5899"/>
    <w:rsid w:val="004B6F15"/>
    <w:rsid w:val="004B7391"/>
    <w:rsid w:val="004C0F55"/>
    <w:rsid w:val="004C11E4"/>
    <w:rsid w:val="004C3540"/>
    <w:rsid w:val="004C36A0"/>
    <w:rsid w:val="004D1BE3"/>
    <w:rsid w:val="004D3C58"/>
    <w:rsid w:val="004D5C0B"/>
    <w:rsid w:val="004D5D2A"/>
    <w:rsid w:val="004D6BB9"/>
    <w:rsid w:val="004E1BC5"/>
    <w:rsid w:val="004E2DBE"/>
    <w:rsid w:val="004E38AA"/>
    <w:rsid w:val="004F00C4"/>
    <w:rsid w:val="004F0C7B"/>
    <w:rsid w:val="004F58BF"/>
    <w:rsid w:val="005003A9"/>
    <w:rsid w:val="005045B4"/>
    <w:rsid w:val="00504DB5"/>
    <w:rsid w:val="005059B1"/>
    <w:rsid w:val="005104C4"/>
    <w:rsid w:val="0051340D"/>
    <w:rsid w:val="005148CE"/>
    <w:rsid w:val="00514A4B"/>
    <w:rsid w:val="00515313"/>
    <w:rsid w:val="00516FB7"/>
    <w:rsid w:val="005227F4"/>
    <w:rsid w:val="00523666"/>
    <w:rsid w:val="00524889"/>
    <w:rsid w:val="00524DA9"/>
    <w:rsid w:val="00544076"/>
    <w:rsid w:val="00545075"/>
    <w:rsid w:val="005450D5"/>
    <w:rsid w:val="0054656D"/>
    <w:rsid w:val="00546838"/>
    <w:rsid w:val="00547304"/>
    <w:rsid w:val="0055057A"/>
    <w:rsid w:val="00554360"/>
    <w:rsid w:val="005602D9"/>
    <w:rsid w:val="0056298D"/>
    <w:rsid w:val="005636B0"/>
    <w:rsid w:val="00563A92"/>
    <w:rsid w:val="00564444"/>
    <w:rsid w:val="00564A7D"/>
    <w:rsid w:val="005657FC"/>
    <w:rsid w:val="005667AF"/>
    <w:rsid w:val="00570D7C"/>
    <w:rsid w:val="00571C9E"/>
    <w:rsid w:val="00571E4E"/>
    <w:rsid w:val="00573A58"/>
    <w:rsid w:val="0057485D"/>
    <w:rsid w:val="00575FC6"/>
    <w:rsid w:val="00576E95"/>
    <w:rsid w:val="0058024A"/>
    <w:rsid w:val="00580500"/>
    <w:rsid w:val="00582D10"/>
    <w:rsid w:val="00585805"/>
    <w:rsid w:val="005875E9"/>
    <w:rsid w:val="0059344E"/>
    <w:rsid w:val="0059381A"/>
    <w:rsid w:val="005948B7"/>
    <w:rsid w:val="00594D01"/>
    <w:rsid w:val="0059519A"/>
    <w:rsid w:val="005952E6"/>
    <w:rsid w:val="005A0189"/>
    <w:rsid w:val="005A0446"/>
    <w:rsid w:val="005A1BFD"/>
    <w:rsid w:val="005A250E"/>
    <w:rsid w:val="005A2E3E"/>
    <w:rsid w:val="005A3930"/>
    <w:rsid w:val="005A3EFF"/>
    <w:rsid w:val="005A54DA"/>
    <w:rsid w:val="005A6B3B"/>
    <w:rsid w:val="005B0CED"/>
    <w:rsid w:val="005B2C14"/>
    <w:rsid w:val="005B357A"/>
    <w:rsid w:val="005B3C1C"/>
    <w:rsid w:val="005B4573"/>
    <w:rsid w:val="005B4AF2"/>
    <w:rsid w:val="005B77DC"/>
    <w:rsid w:val="005B7B55"/>
    <w:rsid w:val="005C00AD"/>
    <w:rsid w:val="005C204A"/>
    <w:rsid w:val="005C2F2B"/>
    <w:rsid w:val="005C34ED"/>
    <w:rsid w:val="005C73D0"/>
    <w:rsid w:val="005D0B0A"/>
    <w:rsid w:val="005D1811"/>
    <w:rsid w:val="005D37B3"/>
    <w:rsid w:val="005D5016"/>
    <w:rsid w:val="005D6084"/>
    <w:rsid w:val="005E03A0"/>
    <w:rsid w:val="005E370C"/>
    <w:rsid w:val="005E54F6"/>
    <w:rsid w:val="005E5657"/>
    <w:rsid w:val="005E71F1"/>
    <w:rsid w:val="005F04AA"/>
    <w:rsid w:val="005F0A52"/>
    <w:rsid w:val="005F20BD"/>
    <w:rsid w:val="005F38E8"/>
    <w:rsid w:val="005F40F9"/>
    <w:rsid w:val="005F52F4"/>
    <w:rsid w:val="005F5C2C"/>
    <w:rsid w:val="005F5FFC"/>
    <w:rsid w:val="005F6038"/>
    <w:rsid w:val="005F6926"/>
    <w:rsid w:val="005F6DBE"/>
    <w:rsid w:val="005F7CB3"/>
    <w:rsid w:val="00601D3A"/>
    <w:rsid w:val="006020E1"/>
    <w:rsid w:val="00602A98"/>
    <w:rsid w:val="0060304C"/>
    <w:rsid w:val="006037F8"/>
    <w:rsid w:val="00606D6B"/>
    <w:rsid w:val="00607233"/>
    <w:rsid w:val="00607625"/>
    <w:rsid w:val="00607B09"/>
    <w:rsid w:val="0061032C"/>
    <w:rsid w:val="0061101D"/>
    <w:rsid w:val="00611D0F"/>
    <w:rsid w:val="00612871"/>
    <w:rsid w:val="00612F8E"/>
    <w:rsid w:val="006158E2"/>
    <w:rsid w:val="006164EA"/>
    <w:rsid w:val="00616AA8"/>
    <w:rsid w:val="00617BB7"/>
    <w:rsid w:val="0062030B"/>
    <w:rsid w:val="00621059"/>
    <w:rsid w:val="00622178"/>
    <w:rsid w:val="00623C5E"/>
    <w:rsid w:val="006266F3"/>
    <w:rsid w:val="00631A4C"/>
    <w:rsid w:val="00631D89"/>
    <w:rsid w:val="00633B2A"/>
    <w:rsid w:val="00635ACC"/>
    <w:rsid w:val="00636923"/>
    <w:rsid w:val="0063703B"/>
    <w:rsid w:val="006372DF"/>
    <w:rsid w:val="006375C7"/>
    <w:rsid w:val="006468B7"/>
    <w:rsid w:val="0064731B"/>
    <w:rsid w:val="006473CF"/>
    <w:rsid w:val="00650D86"/>
    <w:rsid w:val="00651B70"/>
    <w:rsid w:val="00652646"/>
    <w:rsid w:val="00653B04"/>
    <w:rsid w:val="0065498E"/>
    <w:rsid w:val="00654AF1"/>
    <w:rsid w:val="00655027"/>
    <w:rsid w:val="00656DD1"/>
    <w:rsid w:val="00656EAD"/>
    <w:rsid w:val="006612E8"/>
    <w:rsid w:val="00662DB6"/>
    <w:rsid w:val="006749AB"/>
    <w:rsid w:val="00680767"/>
    <w:rsid w:val="0068078B"/>
    <w:rsid w:val="00682E00"/>
    <w:rsid w:val="00683F7C"/>
    <w:rsid w:val="006849A2"/>
    <w:rsid w:val="00685471"/>
    <w:rsid w:val="00685BFF"/>
    <w:rsid w:val="00687C68"/>
    <w:rsid w:val="00690646"/>
    <w:rsid w:val="006912F6"/>
    <w:rsid w:val="00692BD9"/>
    <w:rsid w:val="00692D5C"/>
    <w:rsid w:val="00693BB3"/>
    <w:rsid w:val="00695292"/>
    <w:rsid w:val="006A169D"/>
    <w:rsid w:val="006A1AC6"/>
    <w:rsid w:val="006A3677"/>
    <w:rsid w:val="006B3274"/>
    <w:rsid w:val="006B42C4"/>
    <w:rsid w:val="006B6B51"/>
    <w:rsid w:val="006B6C81"/>
    <w:rsid w:val="006C1557"/>
    <w:rsid w:val="006C3BAD"/>
    <w:rsid w:val="006C62B7"/>
    <w:rsid w:val="006C6502"/>
    <w:rsid w:val="006C7B19"/>
    <w:rsid w:val="006D22B7"/>
    <w:rsid w:val="006D3644"/>
    <w:rsid w:val="006D4D54"/>
    <w:rsid w:val="006D50E0"/>
    <w:rsid w:val="006D56C6"/>
    <w:rsid w:val="006D6EC4"/>
    <w:rsid w:val="006E002E"/>
    <w:rsid w:val="006E0850"/>
    <w:rsid w:val="006E13DC"/>
    <w:rsid w:val="006E2F92"/>
    <w:rsid w:val="006E365F"/>
    <w:rsid w:val="006E488D"/>
    <w:rsid w:val="006E6A33"/>
    <w:rsid w:val="006E7680"/>
    <w:rsid w:val="006E7FB8"/>
    <w:rsid w:val="006F3656"/>
    <w:rsid w:val="006F6249"/>
    <w:rsid w:val="00701EB8"/>
    <w:rsid w:val="00704593"/>
    <w:rsid w:val="007047CD"/>
    <w:rsid w:val="00704A0B"/>
    <w:rsid w:val="007072B0"/>
    <w:rsid w:val="00710995"/>
    <w:rsid w:val="00710B96"/>
    <w:rsid w:val="00712DEC"/>
    <w:rsid w:val="00713832"/>
    <w:rsid w:val="00716510"/>
    <w:rsid w:val="007168D4"/>
    <w:rsid w:val="0071718E"/>
    <w:rsid w:val="00717CF0"/>
    <w:rsid w:val="00721A68"/>
    <w:rsid w:val="00723AFA"/>
    <w:rsid w:val="007248D2"/>
    <w:rsid w:val="00727E4F"/>
    <w:rsid w:val="00730409"/>
    <w:rsid w:val="0073322A"/>
    <w:rsid w:val="00734FDE"/>
    <w:rsid w:val="00740D0E"/>
    <w:rsid w:val="00741AA6"/>
    <w:rsid w:val="00742D9E"/>
    <w:rsid w:val="007439A0"/>
    <w:rsid w:val="00744730"/>
    <w:rsid w:val="00744E0D"/>
    <w:rsid w:val="007450D5"/>
    <w:rsid w:val="00745876"/>
    <w:rsid w:val="00747545"/>
    <w:rsid w:val="00747F95"/>
    <w:rsid w:val="00751893"/>
    <w:rsid w:val="007534F5"/>
    <w:rsid w:val="00753826"/>
    <w:rsid w:val="0075479A"/>
    <w:rsid w:val="00755B57"/>
    <w:rsid w:val="00757A39"/>
    <w:rsid w:val="00757D97"/>
    <w:rsid w:val="007643FF"/>
    <w:rsid w:val="00767F4C"/>
    <w:rsid w:val="00772B03"/>
    <w:rsid w:val="00773C79"/>
    <w:rsid w:val="00776296"/>
    <w:rsid w:val="0077739F"/>
    <w:rsid w:val="00780035"/>
    <w:rsid w:val="0078007D"/>
    <w:rsid w:val="00781128"/>
    <w:rsid w:val="00781BB4"/>
    <w:rsid w:val="007827C7"/>
    <w:rsid w:val="00782BE0"/>
    <w:rsid w:val="0078467B"/>
    <w:rsid w:val="007853DC"/>
    <w:rsid w:val="00786951"/>
    <w:rsid w:val="0079128A"/>
    <w:rsid w:val="00791893"/>
    <w:rsid w:val="007920F4"/>
    <w:rsid w:val="00792B3B"/>
    <w:rsid w:val="00792B81"/>
    <w:rsid w:val="007931F2"/>
    <w:rsid w:val="0079324A"/>
    <w:rsid w:val="0079402F"/>
    <w:rsid w:val="00797E8C"/>
    <w:rsid w:val="007A69BD"/>
    <w:rsid w:val="007A7160"/>
    <w:rsid w:val="007B0D98"/>
    <w:rsid w:val="007B167A"/>
    <w:rsid w:val="007B2788"/>
    <w:rsid w:val="007B3004"/>
    <w:rsid w:val="007C0832"/>
    <w:rsid w:val="007C2951"/>
    <w:rsid w:val="007C2A0D"/>
    <w:rsid w:val="007C5F25"/>
    <w:rsid w:val="007C6B6D"/>
    <w:rsid w:val="007D1FEF"/>
    <w:rsid w:val="007D2CD1"/>
    <w:rsid w:val="007D365D"/>
    <w:rsid w:val="007D4149"/>
    <w:rsid w:val="007D5CC5"/>
    <w:rsid w:val="007E0E70"/>
    <w:rsid w:val="007E2A03"/>
    <w:rsid w:val="007E324B"/>
    <w:rsid w:val="007E41C3"/>
    <w:rsid w:val="007E5020"/>
    <w:rsid w:val="007E57D5"/>
    <w:rsid w:val="007E6F52"/>
    <w:rsid w:val="007E7A4A"/>
    <w:rsid w:val="007F05B1"/>
    <w:rsid w:val="007F0D28"/>
    <w:rsid w:val="007F1B2E"/>
    <w:rsid w:val="007F216A"/>
    <w:rsid w:val="007F2669"/>
    <w:rsid w:val="007F3681"/>
    <w:rsid w:val="007F37ED"/>
    <w:rsid w:val="007F7F66"/>
    <w:rsid w:val="008012D6"/>
    <w:rsid w:val="00801AB4"/>
    <w:rsid w:val="00802219"/>
    <w:rsid w:val="00802350"/>
    <w:rsid w:val="00802CB7"/>
    <w:rsid w:val="00803987"/>
    <w:rsid w:val="008052CE"/>
    <w:rsid w:val="00806407"/>
    <w:rsid w:val="0081019F"/>
    <w:rsid w:val="00811622"/>
    <w:rsid w:val="0081256B"/>
    <w:rsid w:val="008159A0"/>
    <w:rsid w:val="00816DCC"/>
    <w:rsid w:val="00817BBE"/>
    <w:rsid w:val="00821DF2"/>
    <w:rsid w:val="00823C5F"/>
    <w:rsid w:val="00824739"/>
    <w:rsid w:val="00831178"/>
    <w:rsid w:val="0083232F"/>
    <w:rsid w:val="00833326"/>
    <w:rsid w:val="0083530F"/>
    <w:rsid w:val="00840E8D"/>
    <w:rsid w:val="00841017"/>
    <w:rsid w:val="008412DF"/>
    <w:rsid w:val="00842398"/>
    <w:rsid w:val="008431C0"/>
    <w:rsid w:val="00843CA8"/>
    <w:rsid w:val="00844907"/>
    <w:rsid w:val="00844F9C"/>
    <w:rsid w:val="00845217"/>
    <w:rsid w:val="00845B16"/>
    <w:rsid w:val="00850E54"/>
    <w:rsid w:val="00852374"/>
    <w:rsid w:val="0085269B"/>
    <w:rsid w:val="0085299D"/>
    <w:rsid w:val="00852E55"/>
    <w:rsid w:val="00855472"/>
    <w:rsid w:val="00856B7A"/>
    <w:rsid w:val="00856D4E"/>
    <w:rsid w:val="0086146F"/>
    <w:rsid w:val="008617BE"/>
    <w:rsid w:val="00863AB8"/>
    <w:rsid w:val="008722C1"/>
    <w:rsid w:val="00874920"/>
    <w:rsid w:val="00880018"/>
    <w:rsid w:val="0088076E"/>
    <w:rsid w:val="00881EE2"/>
    <w:rsid w:val="00881F47"/>
    <w:rsid w:val="00883BB0"/>
    <w:rsid w:val="00886B18"/>
    <w:rsid w:val="008875D0"/>
    <w:rsid w:val="00890D93"/>
    <w:rsid w:val="00892BBA"/>
    <w:rsid w:val="00894269"/>
    <w:rsid w:val="0089589A"/>
    <w:rsid w:val="0089595B"/>
    <w:rsid w:val="00896F42"/>
    <w:rsid w:val="008975FD"/>
    <w:rsid w:val="00897C42"/>
    <w:rsid w:val="008A05FD"/>
    <w:rsid w:val="008A4EA9"/>
    <w:rsid w:val="008B1319"/>
    <w:rsid w:val="008B202D"/>
    <w:rsid w:val="008B3F63"/>
    <w:rsid w:val="008C4707"/>
    <w:rsid w:val="008D023C"/>
    <w:rsid w:val="008D07E2"/>
    <w:rsid w:val="008D1DE8"/>
    <w:rsid w:val="008D2A4D"/>
    <w:rsid w:val="008D4395"/>
    <w:rsid w:val="008D4587"/>
    <w:rsid w:val="008D4E1E"/>
    <w:rsid w:val="008D5A53"/>
    <w:rsid w:val="008E14AE"/>
    <w:rsid w:val="008E159E"/>
    <w:rsid w:val="008E51F8"/>
    <w:rsid w:val="008E72DD"/>
    <w:rsid w:val="008E7CD5"/>
    <w:rsid w:val="008F0367"/>
    <w:rsid w:val="008F0B44"/>
    <w:rsid w:val="008F4F52"/>
    <w:rsid w:val="008F59D8"/>
    <w:rsid w:val="008F642F"/>
    <w:rsid w:val="00902363"/>
    <w:rsid w:val="00906088"/>
    <w:rsid w:val="00907AED"/>
    <w:rsid w:val="0091079A"/>
    <w:rsid w:val="00912E39"/>
    <w:rsid w:val="00916AFA"/>
    <w:rsid w:val="00916F53"/>
    <w:rsid w:val="009172AA"/>
    <w:rsid w:val="009212E8"/>
    <w:rsid w:val="009214FB"/>
    <w:rsid w:val="00922BE9"/>
    <w:rsid w:val="00923807"/>
    <w:rsid w:val="00927DA2"/>
    <w:rsid w:val="00927DAA"/>
    <w:rsid w:val="00930A1C"/>
    <w:rsid w:val="0093168F"/>
    <w:rsid w:val="00931C5B"/>
    <w:rsid w:val="00941112"/>
    <w:rsid w:val="0094183B"/>
    <w:rsid w:val="00941A53"/>
    <w:rsid w:val="009422E9"/>
    <w:rsid w:val="00944BAF"/>
    <w:rsid w:val="009473EB"/>
    <w:rsid w:val="009478B5"/>
    <w:rsid w:val="009500B9"/>
    <w:rsid w:val="00950921"/>
    <w:rsid w:val="009534C3"/>
    <w:rsid w:val="009537D5"/>
    <w:rsid w:val="00957DEF"/>
    <w:rsid w:val="00960D47"/>
    <w:rsid w:val="00960E14"/>
    <w:rsid w:val="00961502"/>
    <w:rsid w:val="00962281"/>
    <w:rsid w:val="0096436C"/>
    <w:rsid w:val="009653CB"/>
    <w:rsid w:val="00965D68"/>
    <w:rsid w:val="009664F9"/>
    <w:rsid w:val="00970BD7"/>
    <w:rsid w:val="009743C5"/>
    <w:rsid w:val="00974DED"/>
    <w:rsid w:val="0098020B"/>
    <w:rsid w:val="009824DF"/>
    <w:rsid w:val="009864F7"/>
    <w:rsid w:val="0098662B"/>
    <w:rsid w:val="009869BF"/>
    <w:rsid w:val="00990B39"/>
    <w:rsid w:val="00992D2C"/>
    <w:rsid w:val="00992E32"/>
    <w:rsid w:val="0099611D"/>
    <w:rsid w:val="009973AA"/>
    <w:rsid w:val="00997499"/>
    <w:rsid w:val="009976B3"/>
    <w:rsid w:val="009A067D"/>
    <w:rsid w:val="009A552C"/>
    <w:rsid w:val="009A71F0"/>
    <w:rsid w:val="009B052F"/>
    <w:rsid w:val="009B190D"/>
    <w:rsid w:val="009B2960"/>
    <w:rsid w:val="009B2B80"/>
    <w:rsid w:val="009B3F95"/>
    <w:rsid w:val="009B60DF"/>
    <w:rsid w:val="009B7B70"/>
    <w:rsid w:val="009D0EB9"/>
    <w:rsid w:val="009D2243"/>
    <w:rsid w:val="009D2BFF"/>
    <w:rsid w:val="009D3B00"/>
    <w:rsid w:val="009D6842"/>
    <w:rsid w:val="009D6F95"/>
    <w:rsid w:val="009D7570"/>
    <w:rsid w:val="009E2156"/>
    <w:rsid w:val="009E4B40"/>
    <w:rsid w:val="009E70AF"/>
    <w:rsid w:val="009E79BA"/>
    <w:rsid w:val="009F120C"/>
    <w:rsid w:val="009F2348"/>
    <w:rsid w:val="009F28A8"/>
    <w:rsid w:val="009F3F00"/>
    <w:rsid w:val="009F434E"/>
    <w:rsid w:val="00A011B2"/>
    <w:rsid w:val="00A0222C"/>
    <w:rsid w:val="00A027CC"/>
    <w:rsid w:val="00A04BE9"/>
    <w:rsid w:val="00A07523"/>
    <w:rsid w:val="00A1069B"/>
    <w:rsid w:val="00A10B65"/>
    <w:rsid w:val="00A11736"/>
    <w:rsid w:val="00A12B49"/>
    <w:rsid w:val="00A17AE5"/>
    <w:rsid w:val="00A17B8F"/>
    <w:rsid w:val="00A21E99"/>
    <w:rsid w:val="00A2262A"/>
    <w:rsid w:val="00A25452"/>
    <w:rsid w:val="00A26B6E"/>
    <w:rsid w:val="00A30105"/>
    <w:rsid w:val="00A329D3"/>
    <w:rsid w:val="00A336D1"/>
    <w:rsid w:val="00A371EA"/>
    <w:rsid w:val="00A40F2A"/>
    <w:rsid w:val="00A41157"/>
    <w:rsid w:val="00A426A9"/>
    <w:rsid w:val="00A427DF"/>
    <w:rsid w:val="00A43671"/>
    <w:rsid w:val="00A43B2A"/>
    <w:rsid w:val="00A448DC"/>
    <w:rsid w:val="00A54A8A"/>
    <w:rsid w:val="00A618FD"/>
    <w:rsid w:val="00A62374"/>
    <w:rsid w:val="00A623CC"/>
    <w:rsid w:val="00A62DB0"/>
    <w:rsid w:val="00A63C45"/>
    <w:rsid w:val="00A65830"/>
    <w:rsid w:val="00A65DB3"/>
    <w:rsid w:val="00A70E61"/>
    <w:rsid w:val="00A72527"/>
    <w:rsid w:val="00A732E7"/>
    <w:rsid w:val="00A7341B"/>
    <w:rsid w:val="00A7392A"/>
    <w:rsid w:val="00A75482"/>
    <w:rsid w:val="00A75C25"/>
    <w:rsid w:val="00A75D87"/>
    <w:rsid w:val="00A810BD"/>
    <w:rsid w:val="00A84122"/>
    <w:rsid w:val="00A85435"/>
    <w:rsid w:val="00A85ACF"/>
    <w:rsid w:val="00A87543"/>
    <w:rsid w:val="00A90109"/>
    <w:rsid w:val="00A9598A"/>
    <w:rsid w:val="00A964A2"/>
    <w:rsid w:val="00A979DD"/>
    <w:rsid w:val="00AA164F"/>
    <w:rsid w:val="00AA4135"/>
    <w:rsid w:val="00AA5D56"/>
    <w:rsid w:val="00AA7514"/>
    <w:rsid w:val="00AB1082"/>
    <w:rsid w:val="00AB3B1A"/>
    <w:rsid w:val="00AB4D56"/>
    <w:rsid w:val="00AB4F93"/>
    <w:rsid w:val="00AB4FED"/>
    <w:rsid w:val="00AB563C"/>
    <w:rsid w:val="00AB579E"/>
    <w:rsid w:val="00AB5C41"/>
    <w:rsid w:val="00AC0115"/>
    <w:rsid w:val="00AC0D8E"/>
    <w:rsid w:val="00AC1613"/>
    <w:rsid w:val="00AC18EC"/>
    <w:rsid w:val="00AC2902"/>
    <w:rsid w:val="00AC3084"/>
    <w:rsid w:val="00AC325D"/>
    <w:rsid w:val="00AC32B7"/>
    <w:rsid w:val="00AC4608"/>
    <w:rsid w:val="00AC64DB"/>
    <w:rsid w:val="00AD243B"/>
    <w:rsid w:val="00AD250A"/>
    <w:rsid w:val="00AD5737"/>
    <w:rsid w:val="00AD5F19"/>
    <w:rsid w:val="00AD74BF"/>
    <w:rsid w:val="00AE5B9C"/>
    <w:rsid w:val="00AE6A31"/>
    <w:rsid w:val="00AF001F"/>
    <w:rsid w:val="00AF0C19"/>
    <w:rsid w:val="00AF18E8"/>
    <w:rsid w:val="00AF3124"/>
    <w:rsid w:val="00B01F88"/>
    <w:rsid w:val="00B0321D"/>
    <w:rsid w:val="00B03AF1"/>
    <w:rsid w:val="00B06328"/>
    <w:rsid w:val="00B06D9C"/>
    <w:rsid w:val="00B06F0B"/>
    <w:rsid w:val="00B07483"/>
    <w:rsid w:val="00B10F86"/>
    <w:rsid w:val="00B12C7D"/>
    <w:rsid w:val="00B15678"/>
    <w:rsid w:val="00B166D8"/>
    <w:rsid w:val="00B20FF7"/>
    <w:rsid w:val="00B211B3"/>
    <w:rsid w:val="00B23D04"/>
    <w:rsid w:val="00B2766B"/>
    <w:rsid w:val="00B30110"/>
    <w:rsid w:val="00B31BB8"/>
    <w:rsid w:val="00B32023"/>
    <w:rsid w:val="00B32E4A"/>
    <w:rsid w:val="00B3395E"/>
    <w:rsid w:val="00B33C41"/>
    <w:rsid w:val="00B36E4C"/>
    <w:rsid w:val="00B43F60"/>
    <w:rsid w:val="00B458FA"/>
    <w:rsid w:val="00B50B3A"/>
    <w:rsid w:val="00B51F3F"/>
    <w:rsid w:val="00B52180"/>
    <w:rsid w:val="00B53026"/>
    <w:rsid w:val="00B55A19"/>
    <w:rsid w:val="00B55DAE"/>
    <w:rsid w:val="00B5635A"/>
    <w:rsid w:val="00B648E2"/>
    <w:rsid w:val="00B64D24"/>
    <w:rsid w:val="00B65A8F"/>
    <w:rsid w:val="00B65F31"/>
    <w:rsid w:val="00B66B23"/>
    <w:rsid w:val="00B75C9C"/>
    <w:rsid w:val="00B76829"/>
    <w:rsid w:val="00B81AC0"/>
    <w:rsid w:val="00B854F0"/>
    <w:rsid w:val="00B8556F"/>
    <w:rsid w:val="00B858DC"/>
    <w:rsid w:val="00B870F4"/>
    <w:rsid w:val="00B90E3D"/>
    <w:rsid w:val="00B91BA0"/>
    <w:rsid w:val="00B93935"/>
    <w:rsid w:val="00B94370"/>
    <w:rsid w:val="00B97BBF"/>
    <w:rsid w:val="00BA168B"/>
    <w:rsid w:val="00BA19C6"/>
    <w:rsid w:val="00BA1BA3"/>
    <w:rsid w:val="00BA25D2"/>
    <w:rsid w:val="00BA6A49"/>
    <w:rsid w:val="00BA6FD3"/>
    <w:rsid w:val="00BB0404"/>
    <w:rsid w:val="00BB32B2"/>
    <w:rsid w:val="00BB55FC"/>
    <w:rsid w:val="00BB60A1"/>
    <w:rsid w:val="00BB6A29"/>
    <w:rsid w:val="00BB72DD"/>
    <w:rsid w:val="00BC144E"/>
    <w:rsid w:val="00BC2A54"/>
    <w:rsid w:val="00BC2C1D"/>
    <w:rsid w:val="00BC35E8"/>
    <w:rsid w:val="00BC4578"/>
    <w:rsid w:val="00BC5179"/>
    <w:rsid w:val="00BC552A"/>
    <w:rsid w:val="00BC710F"/>
    <w:rsid w:val="00BC7CA8"/>
    <w:rsid w:val="00BC7D96"/>
    <w:rsid w:val="00BD0925"/>
    <w:rsid w:val="00BD28EC"/>
    <w:rsid w:val="00BD3571"/>
    <w:rsid w:val="00BD4681"/>
    <w:rsid w:val="00BD52DA"/>
    <w:rsid w:val="00BD533F"/>
    <w:rsid w:val="00BD6579"/>
    <w:rsid w:val="00BD73BA"/>
    <w:rsid w:val="00BD7700"/>
    <w:rsid w:val="00BD7E77"/>
    <w:rsid w:val="00BE063E"/>
    <w:rsid w:val="00BE1CCE"/>
    <w:rsid w:val="00BE2267"/>
    <w:rsid w:val="00BE2873"/>
    <w:rsid w:val="00BE5511"/>
    <w:rsid w:val="00BE6229"/>
    <w:rsid w:val="00BE62B5"/>
    <w:rsid w:val="00BE6ABD"/>
    <w:rsid w:val="00BE6CFA"/>
    <w:rsid w:val="00BE76CE"/>
    <w:rsid w:val="00BF039B"/>
    <w:rsid w:val="00BF2918"/>
    <w:rsid w:val="00BF498B"/>
    <w:rsid w:val="00BF55B6"/>
    <w:rsid w:val="00BF7231"/>
    <w:rsid w:val="00BF7320"/>
    <w:rsid w:val="00BF7AD3"/>
    <w:rsid w:val="00C0012C"/>
    <w:rsid w:val="00C00F2A"/>
    <w:rsid w:val="00C0198B"/>
    <w:rsid w:val="00C01D43"/>
    <w:rsid w:val="00C06298"/>
    <w:rsid w:val="00C0713B"/>
    <w:rsid w:val="00C0787A"/>
    <w:rsid w:val="00C1102E"/>
    <w:rsid w:val="00C15EC9"/>
    <w:rsid w:val="00C17D3F"/>
    <w:rsid w:val="00C17F1C"/>
    <w:rsid w:val="00C23588"/>
    <w:rsid w:val="00C235A5"/>
    <w:rsid w:val="00C236F7"/>
    <w:rsid w:val="00C23715"/>
    <w:rsid w:val="00C245B1"/>
    <w:rsid w:val="00C26753"/>
    <w:rsid w:val="00C26CA1"/>
    <w:rsid w:val="00C26D01"/>
    <w:rsid w:val="00C275BA"/>
    <w:rsid w:val="00C32D6A"/>
    <w:rsid w:val="00C3482A"/>
    <w:rsid w:val="00C36C41"/>
    <w:rsid w:val="00C4020E"/>
    <w:rsid w:val="00C40F3A"/>
    <w:rsid w:val="00C44E36"/>
    <w:rsid w:val="00C45798"/>
    <w:rsid w:val="00C4687E"/>
    <w:rsid w:val="00C46CCA"/>
    <w:rsid w:val="00C46FFB"/>
    <w:rsid w:val="00C50075"/>
    <w:rsid w:val="00C54273"/>
    <w:rsid w:val="00C55D9E"/>
    <w:rsid w:val="00C64C9C"/>
    <w:rsid w:val="00C70C32"/>
    <w:rsid w:val="00C70F3D"/>
    <w:rsid w:val="00C715F8"/>
    <w:rsid w:val="00C72E8B"/>
    <w:rsid w:val="00C778FA"/>
    <w:rsid w:val="00C82328"/>
    <w:rsid w:val="00C82E8B"/>
    <w:rsid w:val="00C8525B"/>
    <w:rsid w:val="00C85262"/>
    <w:rsid w:val="00C92017"/>
    <w:rsid w:val="00C92C03"/>
    <w:rsid w:val="00C9448C"/>
    <w:rsid w:val="00C95EC9"/>
    <w:rsid w:val="00C96C21"/>
    <w:rsid w:val="00C96CAF"/>
    <w:rsid w:val="00CA3671"/>
    <w:rsid w:val="00CA4C3E"/>
    <w:rsid w:val="00CA5679"/>
    <w:rsid w:val="00CA7156"/>
    <w:rsid w:val="00CB12A7"/>
    <w:rsid w:val="00CB1CCC"/>
    <w:rsid w:val="00CB1CE3"/>
    <w:rsid w:val="00CB2ECF"/>
    <w:rsid w:val="00CB369F"/>
    <w:rsid w:val="00CB4659"/>
    <w:rsid w:val="00CB53BD"/>
    <w:rsid w:val="00CB7BCD"/>
    <w:rsid w:val="00CC0BB9"/>
    <w:rsid w:val="00CC135E"/>
    <w:rsid w:val="00CC40CC"/>
    <w:rsid w:val="00CC6458"/>
    <w:rsid w:val="00CC6A38"/>
    <w:rsid w:val="00CC6E2F"/>
    <w:rsid w:val="00CD03D1"/>
    <w:rsid w:val="00CD0809"/>
    <w:rsid w:val="00CD154C"/>
    <w:rsid w:val="00CD15CE"/>
    <w:rsid w:val="00CD265E"/>
    <w:rsid w:val="00CD4A02"/>
    <w:rsid w:val="00CD59EF"/>
    <w:rsid w:val="00CD70A9"/>
    <w:rsid w:val="00CD7382"/>
    <w:rsid w:val="00CD7D46"/>
    <w:rsid w:val="00CE0836"/>
    <w:rsid w:val="00CE3C74"/>
    <w:rsid w:val="00CE5855"/>
    <w:rsid w:val="00CE69C2"/>
    <w:rsid w:val="00CF21EB"/>
    <w:rsid w:val="00CF261C"/>
    <w:rsid w:val="00CF33D6"/>
    <w:rsid w:val="00CF570D"/>
    <w:rsid w:val="00CF5EC7"/>
    <w:rsid w:val="00D04FC2"/>
    <w:rsid w:val="00D05349"/>
    <w:rsid w:val="00D05CAA"/>
    <w:rsid w:val="00D06CB5"/>
    <w:rsid w:val="00D06FD0"/>
    <w:rsid w:val="00D103A6"/>
    <w:rsid w:val="00D10F8C"/>
    <w:rsid w:val="00D11363"/>
    <w:rsid w:val="00D14CFA"/>
    <w:rsid w:val="00D16BBD"/>
    <w:rsid w:val="00D16F48"/>
    <w:rsid w:val="00D17BD1"/>
    <w:rsid w:val="00D22710"/>
    <w:rsid w:val="00D228A5"/>
    <w:rsid w:val="00D23F73"/>
    <w:rsid w:val="00D2465F"/>
    <w:rsid w:val="00D25F76"/>
    <w:rsid w:val="00D3117A"/>
    <w:rsid w:val="00D33913"/>
    <w:rsid w:val="00D347E8"/>
    <w:rsid w:val="00D36932"/>
    <w:rsid w:val="00D442BB"/>
    <w:rsid w:val="00D47CA3"/>
    <w:rsid w:val="00D52136"/>
    <w:rsid w:val="00D52514"/>
    <w:rsid w:val="00D52D4D"/>
    <w:rsid w:val="00D53D49"/>
    <w:rsid w:val="00D540A4"/>
    <w:rsid w:val="00D56C13"/>
    <w:rsid w:val="00D574E6"/>
    <w:rsid w:val="00D61F42"/>
    <w:rsid w:val="00D626FD"/>
    <w:rsid w:val="00D666F8"/>
    <w:rsid w:val="00D7189A"/>
    <w:rsid w:val="00D723A3"/>
    <w:rsid w:val="00D734DE"/>
    <w:rsid w:val="00D73C54"/>
    <w:rsid w:val="00D754CF"/>
    <w:rsid w:val="00D75610"/>
    <w:rsid w:val="00D77F5C"/>
    <w:rsid w:val="00D81670"/>
    <w:rsid w:val="00D82076"/>
    <w:rsid w:val="00D82D96"/>
    <w:rsid w:val="00D84AEC"/>
    <w:rsid w:val="00D905B8"/>
    <w:rsid w:val="00D91833"/>
    <w:rsid w:val="00D926B9"/>
    <w:rsid w:val="00D933AE"/>
    <w:rsid w:val="00D9538C"/>
    <w:rsid w:val="00DA11AB"/>
    <w:rsid w:val="00DA1748"/>
    <w:rsid w:val="00DA1FCD"/>
    <w:rsid w:val="00DA24AE"/>
    <w:rsid w:val="00DA54ED"/>
    <w:rsid w:val="00DA5A67"/>
    <w:rsid w:val="00DA6C6D"/>
    <w:rsid w:val="00DA774C"/>
    <w:rsid w:val="00DB0DAF"/>
    <w:rsid w:val="00DB48B7"/>
    <w:rsid w:val="00DB6544"/>
    <w:rsid w:val="00DB778D"/>
    <w:rsid w:val="00DC101B"/>
    <w:rsid w:val="00DC1582"/>
    <w:rsid w:val="00DC15E0"/>
    <w:rsid w:val="00DC2032"/>
    <w:rsid w:val="00DC33D9"/>
    <w:rsid w:val="00DC4B25"/>
    <w:rsid w:val="00DC609D"/>
    <w:rsid w:val="00DC6591"/>
    <w:rsid w:val="00DD2DB2"/>
    <w:rsid w:val="00DD2E3C"/>
    <w:rsid w:val="00DD5D64"/>
    <w:rsid w:val="00DD6BC7"/>
    <w:rsid w:val="00DD7AB5"/>
    <w:rsid w:val="00DE0D8C"/>
    <w:rsid w:val="00DE1E32"/>
    <w:rsid w:val="00DE1F3E"/>
    <w:rsid w:val="00DE3E86"/>
    <w:rsid w:val="00DE44C1"/>
    <w:rsid w:val="00DE54EB"/>
    <w:rsid w:val="00DE6763"/>
    <w:rsid w:val="00DF0353"/>
    <w:rsid w:val="00DF2251"/>
    <w:rsid w:val="00DF4180"/>
    <w:rsid w:val="00DF4E0E"/>
    <w:rsid w:val="00DF701A"/>
    <w:rsid w:val="00E00BC6"/>
    <w:rsid w:val="00E00E21"/>
    <w:rsid w:val="00E01C0E"/>
    <w:rsid w:val="00E01FEE"/>
    <w:rsid w:val="00E02759"/>
    <w:rsid w:val="00E038A3"/>
    <w:rsid w:val="00E03A2A"/>
    <w:rsid w:val="00E03B51"/>
    <w:rsid w:val="00E12A24"/>
    <w:rsid w:val="00E13C6D"/>
    <w:rsid w:val="00E14D5A"/>
    <w:rsid w:val="00E17827"/>
    <w:rsid w:val="00E202F1"/>
    <w:rsid w:val="00E22759"/>
    <w:rsid w:val="00E23366"/>
    <w:rsid w:val="00E258F2"/>
    <w:rsid w:val="00E25BB5"/>
    <w:rsid w:val="00E26465"/>
    <w:rsid w:val="00E31BE7"/>
    <w:rsid w:val="00E33D07"/>
    <w:rsid w:val="00E34A05"/>
    <w:rsid w:val="00E37E02"/>
    <w:rsid w:val="00E42FC0"/>
    <w:rsid w:val="00E45AD6"/>
    <w:rsid w:val="00E46646"/>
    <w:rsid w:val="00E46A30"/>
    <w:rsid w:val="00E4734D"/>
    <w:rsid w:val="00E47F83"/>
    <w:rsid w:val="00E509AE"/>
    <w:rsid w:val="00E50F49"/>
    <w:rsid w:val="00E55813"/>
    <w:rsid w:val="00E600DE"/>
    <w:rsid w:val="00E605E2"/>
    <w:rsid w:val="00E60B8D"/>
    <w:rsid w:val="00E611DA"/>
    <w:rsid w:val="00E65BE0"/>
    <w:rsid w:val="00E66B52"/>
    <w:rsid w:val="00E66C10"/>
    <w:rsid w:val="00E67FD6"/>
    <w:rsid w:val="00E70001"/>
    <w:rsid w:val="00E71328"/>
    <w:rsid w:val="00E73A12"/>
    <w:rsid w:val="00E74CAE"/>
    <w:rsid w:val="00E76C38"/>
    <w:rsid w:val="00E82ABB"/>
    <w:rsid w:val="00E83275"/>
    <w:rsid w:val="00E83AC6"/>
    <w:rsid w:val="00E85106"/>
    <w:rsid w:val="00E865AA"/>
    <w:rsid w:val="00E9010E"/>
    <w:rsid w:val="00E90260"/>
    <w:rsid w:val="00E92112"/>
    <w:rsid w:val="00E92E10"/>
    <w:rsid w:val="00E93636"/>
    <w:rsid w:val="00E939E4"/>
    <w:rsid w:val="00E93C94"/>
    <w:rsid w:val="00E93E42"/>
    <w:rsid w:val="00E95145"/>
    <w:rsid w:val="00E958D2"/>
    <w:rsid w:val="00E95A44"/>
    <w:rsid w:val="00EA0D5A"/>
    <w:rsid w:val="00EA4AF9"/>
    <w:rsid w:val="00EA4C03"/>
    <w:rsid w:val="00EA563C"/>
    <w:rsid w:val="00EA5B25"/>
    <w:rsid w:val="00EB082D"/>
    <w:rsid w:val="00EB25F6"/>
    <w:rsid w:val="00EB32B0"/>
    <w:rsid w:val="00EB362E"/>
    <w:rsid w:val="00EB5908"/>
    <w:rsid w:val="00EC2BE3"/>
    <w:rsid w:val="00EC6727"/>
    <w:rsid w:val="00EC6E23"/>
    <w:rsid w:val="00ED21B1"/>
    <w:rsid w:val="00ED31C7"/>
    <w:rsid w:val="00ED3860"/>
    <w:rsid w:val="00ED53EE"/>
    <w:rsid w:val="00EE1B96"/>
    <w:rsid w:val="00EE2919"/>
    <w:rsid w:val="00EE78E4"/>
    <w:rsid w:val="00EF2FA8"/>
    <w:rsid w:val="00EF463A"/>
    <w:rsid w:val="00EF73EB"/>
    <w:rsid w:val="00F00D37"/>
    <w:rsid w:val="00F0363B"/>
    <w:rsid w:val="00F04A02"/>
    <w:rsid w:val="00F07BB7"/>
    <w:rsid w:val="00F119C4"/>
    <w:rsid w:val="00F14EA4"/>
    <w:rsid w:val="00F16895"/>
    <w:rsid w:val="00F16CD3"/>
    <w:rsid w:val="00F17165"/>
    <w:rsid w:val="00F17D93"/>
    <w:rsid w:val="00F20AFE"/>
    <w:rsid w:val="00F21CB6"/>
    <w:rsid w:val="00F26487"/>
    <w:rsid w:val="00F2730E"/>
    <w:rsid w:val="00F3275E"/>
    <w:rsid w:val="00F33060"/>
    <w:rsid w:val="00F33231"/>
    <w:rsid w:val="00F3405B"/>
    <w:rsid w:val="00F34AF2"/>
    <w:rsid w:val="00F36CE2"/>
    <w:rsid w:val="00F37256"/>
    <w:rsid w:val="00F44952"/>
    <w:rsid w:val="00F463E4"/>
    <w:rsid w:val="00F468C9"/>
    <w:rsid w:val="00F46A56"/>
    <w:rsid w:val="00F5012A"/>
    <w:rsid w:val="00F5048D"/>
    <w:rsid w:val="00F50F7B"/>
    <w:rsid w:val="00F54142"/>
    <w:rsid w:val="00F5428F"/>
    <w:rsid w:val="00F54320"/>
    <w:rsid w:val="00F54530"/>
    <w:rsid w:val="00F54604"/>
    <w:rsid w:val="00F55686"/>
    <w:rsid w:val="00F55A53"/>
    <w:rsid w:val="00F55AFD"/>
    <w:rsid w:val="00F56EE0"/>
    <w:rsid w:val="00F574E3"/>
    <w:rsid w:val="00F60DF4"/>
    <w:rsid w:val="00F61B25"/>
    <w:rsid w:val="00F6219E"/>
    <w:rsid w:val="00F6235D"/>
    <w:rsid w:val="00F62CFF"/>
    <w:rsid w:val="00F656A8"/>
    <w:rsid w:val="00F65A7D"/>
    <w:rsid w:val="00F66F6E"/>
    <w:rsid w:val="00F708A0"/>
    <w:rsid w:val="00F73754"/>
    <w:rsid w:val="00F75E27"/>
    <w:rsid w:val="00F76842"/>
    <w:rsid w:val="00F8050D"/>
    <w:rsid w:val="00F81A2E"/>
    <w:rsid w:val="00F81F17"/>
    <w:rsid w:val="00F91FD0"/>
    <w:rsid w:val="00F93FDE"/>
    <w:rsid w:val="00F94E5D"/>
    <w:rsid w:val="00FA1C1F"/>
    <w:rsid w:val="00FA1F0A"/>
    <w:rsid w:val="00FA204D"/>
    <w:rsid w:val="00FA2469"/>
    <w:rsid w:val="00FA34E2"/>
    <w:rsid w:val="00FA3B24"/>
    <w:rsid w:val="00FA5141"/>
    <w:rsid w:val="00FA555A"/>
    <w:rsid w:val="00FB2B18"/>
    <w:rsid w:val="00FB3345"/>
    <w:rsid w:val="00FB3B52"/>
    <w:rsid w:val="00FB509C"/>
    <w:rsid w:val="00FB673C"/>
    <w:rsid w:val="00FC2A9D"/>
    <w:rsid w:val="00FC5EC7"/>
    <w:rsid w:val="00FC69B4"/>
    <w:rsid w:val="00FC6B6C"/>
    <w:rsid w:val="00FD1819"/>
    <w:rsid w:val="00FD33EE"/>
    <w:rsid w:val="00FE3F0A"/>
    <w:rsid w:val="00FE536F"/>
    <w:rsid w:val="00FF0D86"/>
    <w:rsid w:val="00FF17DD"/>
    <w:rsid w:val="00FF1BCC"/>
    <w:rsid w:val="00FF5AC8"/>
    <w:rsid w:val="00FF5B19"/>
    <w:rsid w:val="00FF6541"/>
    <w:rsid w:val="00FF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CE32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76CE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BE76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E7FB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E7FB8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E7FB8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BE76CE"/>
    <w:pPr>
      <w:keepNext/>
      <w:outlineLvl w:val="5"/>
    </w:pPr>
    <w:rPr>
      <w:rFonts w:eastAsia="Times New Roman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E76CE"/>
    <w:rPr>
      <w:color w:val="0000FF"/>
      <w:u w:val="single"/>
    </w:rPr>
  </w:style>
  <w:style w:type="paragraph" w:styleId="Header">
    <w:name w:val="header"/>
    <w:basedOn w:val="Normal"/>
    <w:link w:val="HeaderChar"/>
    <w:rsid w:val="00BE76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76CE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BE76CE"/>
    <w:rPr>
      <w:rFonts w:ascii="Tahoma" w:hAnsi="Tahoma" w:cs="Tahoma"/>
      <w:i/>
      <w:sz w:val="20"/>
      <w:szCs w:val="22"/>
    </w:rPr>
  </w:style>
  <w:style w:type="paragraph" w:styleId="BodyText">
    <w:name w:val="Body Text"/>
    <w:basedOn w:val="Normal"/>
    <w:rsid w:val="00BE76CE"/>
    <w:pPr>
      <w:overflowPunct w:val="0"/>
      <w:autoSpaceDE w:val="0"/>
      <w:autoSpaceDN w:val="0"/>
      <w:adjustRightInd w:val="0"/>
      <w:textAlignment w:val="baseline"/>
    </w:pPr>
    <w:rPr>
      <w:rFonts w:eastAsia="Times New Roman"/>
      <w:sz w:val="22"/>
      <w:szCs w:val="20"/>
      <w:lang w:eastAsia="en-US"/>
    </w:rPr>
  </w:style>
  <w:style w:type="character" w:customStyle="1" w:styleId="CharChar">
    <w:name w:val="Char Char"/>
    <w:rsid w:val="00BE76CE"/>
    <w:rPr>
      <w:rFonts w:eastAsia="Times New Roman"/>
      <w:sz w:val="22"/>
    </w:rPr>
  </w:style>
  <w:style w:type="paragraph" w:styleId="Title">
    <w:name w:val="Title"/>
    <w:basedOn w:val="Normal"/>
    <w:link w:val="TitleChar"/>
    <w:qFormat/>
    <w:rsid w:val="00BE76CE"/>
    <w:pPr>
      <w:autoSpaceDE w:val="0"/>
      <w:autoSpaceDN w:val="0"/>
      <w:adjustRightInd w:val="0"/>
      <w:jc w:val="center"/>
    </w:pPr>
    <w:rPr>
      <w:rFonts w:ascii="Arial" w:eastAsia="Times New Roman" w:hAnsi="Arial"/>
      <w:b/>
      <w:bCs/>
      <w:sz w:val="40"/>
      <w:szCs w:val="20"/>
      <w:lang w:eastAsia="en-US"/>
    </w:rPr>
  </w:style>
  <w:style w:type="character" w:customStyle="1" w:styleId="Heading2Char">
    <w:name w:val="Heading 2 Char"/>
    <w:link w:val="Heading2"/>
    <w:semiHidden/>
    <w:rsid w:val="006E7FB8"/>
    <w:rPr>
      <w:rFonts w:ascii="Cambria" w:eastAsia="Times New Roman" w:hAnsi="Cambria" w:cs="Times New Roman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link w:val="Heading3"/>
    <w:semiHidden/>
    <w:rsid w:val="006E7FB8"/>
    <w:rPr>
      <w:rFonts w:ascii="Cambria" w:eastAsia="Times New Roman" w:hAnsi="Cambria" w:cs="Times New Roman"/>
      <w:b/>
      <w:bCs/>
      <w:sz w:val="26"/>
      <w:szCs w:val="26"/>
      <w:lang w:eastAsia="zh-CN"/>
    </w:rPr>
  </w:style>
  <w:style w:type="character" w:customStyle="1" w:styleId="Heading4Char">
    <w:name w:val="Heading 4 Char"/>
    <w:link w:val="Heading4"/>
    <w:semiHidden/>
    <w:rsid w:val="006E7FB8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BodyTextIndent">
    <w:name w:val="Body Text Indent"/>
    <w:basedOn w:val="Normal"/>
    <w:link w:val="BodyTextIndentChar"/>
    <w:rsid w:val="006E7FB8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6E7FB8"/>
    <w:rPr>
      <w:sz w:val="24"/>
      <w:szCs w:val="24"/>
      <w:lang w:eastAsia="zh-CN"/>
    </w:rPr>
  </w:style>
  <w:style w:type="character" w:customStyle="1" w:styleId="Heading1Char">
    <w:name w:val="Heading 1 Char"/>
    <w:link w:val="Heading1"/>
    <w:rsid w:val="005A3EFF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HTMLPreformatted">
    <w:name w:val="HTML Preformatted"/>
    <w:basedOn w:val="Normal"/>
    <w:link w:val="HTMLPreformattedChar"/>
    <w:uiPriority w:val="99"/>
    <w:rsid w:val="00357E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357EAD"/>
    <w:rPr>
      <w:rFonts w:ascii="Courier New" w:hAnsi="Courier New" w:cs="Courier New"/>
      <w:lang w:eastAsia="zh-CN"/>
    </w:rPr>
  </w:style>
  <w:style w:type="paragraph" w:styleId="BodyTextIndent2">
    <w:name w:val="Body Text Indent 2"/>
    <w:basedOn w:val="Normal"/>
    <w:link w:val="BodyTextIndent2Char"/>
    <w:rsid w:val="006037F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6037F8"/>
    <w:rPr>
      <w:sz w:val="24"/>
      <w:szCs w:val="24"/>
      <w:lang w:eastAsia="zh-CN"/>
    </w:rPr>
  </w:style>
  <w:style w:type="paragraph" w:customStyle="1" w:styleId="StyleListBulletListBulletCharKernat16pt1">
    <w:name w:val="Style List BulletList Bullet Char + Kern at 16 pt1"/>
    <w:basedOn w:val="Normal"/>
    <w:rsid w:val="00906088"/>
    <w:pPr>
      <w:numPr>
        <w:numId w:val="2"/>
      </w:numPr>
      <w:autoSpaceDE w:val="0"/>
      <w:autoSpaceDN w:val="0"/>
      <w:spacing w:after="120"/>
    </w:pPr>
    <w:rPr>
      <w:rFonts w:eastAsia="Times New Roman"/>
      <w:sz w:val="22"/>
      <w:lang w:eastAsia="en-US"/>
    </w:rPr>
  </w:style>
  <w:style w:type="paragraph" w:customStyle="1" w:styleId="bodybullet">
    <w:name w:val="_body bullet"/>
    <w:basedOn w:val="StyleListBulletListBulletCharKernat16pt1"/>
    <w:rsid w:val="00906088"/>
  </w:style>
  <w:style w:type="paragraph" w:customStyle="1" w:styleId="body">
    <w:name w:val="_body"/>
    <w:rsid w:val="00906088"/>
    <w:pPr>
      <w:spacing w:after="120"/>
      <w:jc w:val="both"/>
    </w:pPr>
    <w:rPr>
      <w:rFonts w:eastAsia="Times New Roman"/>
      <w:snapToGrid w:val="0"/>
      <w:sz w:val="22"/>
      <w:szCs w:val="24"/>
    </w:rPr>
  </w:style>
  <w:style w:type="paragraph" w:customStyle="1" w:styleId="BodyText21">
    <w:name w:val="Body Text 21"/>
    <w:basedOn w:val="Normal"/>
    <w:rsid w:val="00A11736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  <w:szCs w:val="20"/>
      <w:lang w:eastAsia="en-US"/>
    </w:rPr>
  </w:style>
  <w:style w:type="paragraph" w:customStyle="1" w:styleId="resumebullet">
    <w:name w:val="resumebullet"/>
    <w:basedOn w:val="Normal"/>
    <w:autoRedefine/>
    <w:rsid w:val="004F0C7B"/>
    <w:pPr>
      <w:numPr>
        <w:numId w:val="3"/>
      </w:numPr>
      <w:tabs>
        <w:tab w:val="clear" w:pos="1080"/>
      </w:tabs>
      <w:ind w:right="432"/>
      <w:jc w:val="both"/>
    </w:pPr>
    <w:rPr>
      <w:rFonts w:eastAsia="Times New Roman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5B357A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rsid w:val="005B35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357A"/>
    <w:rPr>
      <w:rFonts w:ascii="Tahoma" w:hAnsi="Tahoma" w:cs="Tahoma"/>
      <w:sz w:val="16"/>
      <w:szCs w:val="16"/>
      <w:lang w:eastAsia="zh-CN"/>
    </w:rPr>
  </w:style>
  <w:style w:type="paragraph" w:customStyle="1" w:styleId="Achievement">
    <w:name w:val="Achievement"/>
    <w:basedOn w:val="BodyText"/>
    <w:rsid w:val="008052CE"/>
    <w:pPr>
      <w:tabs>
        <w:tab w:val="num" w:pos="360"/>
      </w:tabs>
      <w:overflowPunct/>
      <w:autoSpaceDE/>
      <w:autoSpaceDN/>
      <w:adjustRightInd/>
      <w:spacing w:after="60" w:line="240" w:lineRule="atLeast"/>
      <w:ind w:left="360" w:right="-198" w:hanging="360"/>
      <w:textAlignment w:val="auto"/>
    </w:pPr>
    <w:rPr>
      <w:rFonts w:ascii="Garamond" w:hAnsi="Garamond"/>
      <w:sz w:val="20"/>
    </w:rPr>
  </w:style>
  <w:style w:type="character" w:customStyle="1" w:styleId="HeaderChar">
    <w:name w:val="Header Char"/>
    <w:link w:val="Header"/>
    <w:rsid w:val="00003DD6"/>
    <w:rPr>
      <w:sz w:val="24"/>
      <w:szCs w:val="24"/>
      <w:lang w:eastAsia="zh-CN"/>
    </w:rPr>
  </w:style>
  <w:style w:type="paragraph" w:customStyle="1" w:styleId="TableContents">
    <w:name w:val="Table Contents"/>
    <w:basedOn w:val="BodyText"/>
    <w:rsid w:val="00B36E4C"/>
    <w:pPr>
      <w:spacing w:after="120"/>
    </w:pPr>
    <w:rPr>
      <w:sz w:val="24"/>
    </w:rPr>
  </w:style>
  <w:style w:type="paragraph" w:customStyle="1" w:styleId="Section">
    <w:name w:val="_Section"/>
    <w:basedOn w:val="Normal"/>
    <w:rsid w:val="005952E6"/>
    <w:pPr>
      <w:widowControl w:val="0"/>
      <w:ind w:left="-1440"/>
    </w:pPr>
    <w:rPr>
      <w:rFonts w:ascii="EngraversGothic BT" w:eastAsia="Times New Roman" w:hAnsi="EngraversGothic BT"/>
      <w:snapToGrid w:val="0"/>
      <w:sz w:val="36"/>
      <w:szCs w:val="20"/>
      <w:lang w:eastAsia="en-US"/>
    </w:rPr>
  </w:style>
  <w:style w:type="character" w:styleId="FollowedHyperlink">
    <w:name w:val="FollowedHyperlink"/>
    <w:rsid w:val="00CA7156"/>
    <w:rPr>
      <w:color w:val="800080"/>
      <w:u w:val="single"/>
    </w:rPr>
  </w:style>
  <w:style w:type="paragraph" w:styleId="BodyText3">
    <w:name w:val="Body Text 3"/>
    <w:basedOn w:val="Normal"/>
    <w:link w:val="BodyText3Char"/>
    <w:rsid w:val="00F3275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3275E"/>
    <w:rPr>
      <w:sz w:val="16"/>
      <w:szCs w:val="16"/>
      <w:lang w:eastAsia="zh-CN"/>
    </w:rPr>
  </w:style>
  <w:style w:type="character" w:customStyle="1" w:styleId="TitleChar">
    <w:name w:val="Title Char"/>
    <w:link w:val="Title"/>
    <w:rsid w:val="003A1958"/>
    <w:rPr>
      <w:rFonts w:ascii="Arial" w:eastAsia="Times New Roman" w:hAnsi="Arial"/>
      <w:b/>
      <w:bCs/>
      <w:sz w:val="40"/>
    </w:rPr>
  </w:style>
  <w:style w:type="character" w:customStyle="1" w:styleId="FooterChar">
    <w:name w:val="Footer Char"/>
    <w:basedOn w:val="DefaultParagraphFont"/>
    <w:link w:val="Footer"/>
    <w:uiPriority w:val="99"/>
    <w:rsid w:val="00297A3F"/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5104C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17DD"/>
    <w:pPr>
      <w:spacing w:before="100" w:beforeAutospacing="1" w:after="100" w:afterAutospacing="1"/>
    </w:pPr>
    <w:rPr>
      <w:rFonts w:eastAsia="Times New Roman"/>
      <w:lang w:val="en-SG" w:eastAsia="en-SG"/>
    </w:rPr>
  </w:style>
  <w:style w:type="character" w:customStyle="1" w:styleId="apple-tab-span">
    <w:name w:val="apple-tab-span"/>
    <w:basedOn w:val="DefaultParagraphFont"/>
    <w:rsid w:val="00FF17DD"/>
  </w:style>
  <w:style w:type="character" w:styleId="CommentReference">
    <w:name w:val="annotation reference"/>
    <w:basedOn w:val="DefaultParagraphFont"/>
    <w:semiHidden/>
    <w:unhideWhenUsed/>
    <w:rsid w:val="000B12B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12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12B0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B1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B12B0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183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Base/>
  <HLinks>
    <vt:vector size="12" baseType="variant">
      <vt:variant>
        <vt:i4>2293866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jenniferscancarella</vt:lpwstr>
      </vt:variant>
      <vt:variant>
        <vt:lpwstr/>
      </vt:variant>
      <vt:variant>
        <vt:i4>4587564</vt:i4>
      </vt:variant>
      <vt:variant>
        <vt:i4>0</vt:i4>
      </vt:variant>
      <vt:variant>
        <vt:i4>0</vt:i4>
      </vt:variant>
      <vt:variant>
        <vt:i4>5</vt:i4>
      </vt:variant>
      <vt:variant>
        <vt:lpwstr>mailto:ja.scancarell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6-11-24T04:19:00Z</dcterms:created>
  <dcterms:modified xsi:type="dcterms:W3CDTF">2020-03-12T22:54:00Z</dcterms:modified>
</cp:coreProperties>
</file>